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BE12AF" w14:textId="5DB13D20" w:rsidR="008B749F" w:rsidRDefault="00A61941" w:rsidP="008B749F">
      <w:pPr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  <w:b/>
          <w:sz w:val="24"/>
          <w:szCs w:val="24"/>
        </w:rPr>
        <w:t>S1</w:t>
      </w:r>
      <w:r w:rsidR="00F8578E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8B749F">
        <w:rPr>
          <w:rFonts w:ascii="Times New Roman" w:eastAsia="Times New Roman" w:hAnsi="Times New Roman" w:cs="Times New Roman"/>
          <w:b/>
          <w:sz w:val="24"/>
          <w:szCs w:val="24"/>
        </w:rPr>
        <w:t>Table</w:t>
      </w:r>
      <w:r w:rsidR="008B749F" w:rsidRPr="00484BC5">
        <w:rPr>
          <w:rFonts w:ascii="Times New Roman" w:eastAsia="Times New Roman" w:hAnsi="Times New Roman" w:cs="Times New Roman"/>
          <w:b/>
          <w:sz w:val="24"/>
          <w:szCs w:val="24"/>
        </w:rPr>
        <w:t>.</w:t>
      </w:r>
      <w:r w:rsidR="008B749F" w:rsidRPr="00484BC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B749F">
        <w:rPr>
          <w:rFonts w:ascii="Times New Roman" w:eastAsia="Times New Roman" w:hAnsi="Times New Roman" w:cs="Times New Roman"/>
          <w:sz w:val="24"/>
          <w:szCs w:val="24"/>
        </w:rPr>
        <w:t xml:space="preserve">Number </w:t>
      </w:r>
      <w:r w:rsidR="00663A0B">
        <w:rPr>
          <w:rFonts w:ascii="Times New Roman" w:eastAsia="Times New Roman" w:hAnsi="Times New Roman" w:cs="Times New Roman"/>
          <w:sz w:val="24"/>
          <w:szCs w:val="24"/>
        </w:rPr>
        <w:t xml:space="preserve">(%) </w:t>
      </w:r>
      <w:r w:rsidR="008B749F">
        <w:rPr>
          <w:rFonts w:ascii="Times New Roman" w:eastAsia="Times New Roman" w:hAnsi="Times New Roman" w:cs="Times New Roman"/>
          <w:sz w:val="24"/>
          <w:szCs w:val="24"/>
        </w:rPr>
        <w:t>of physicians who prescribed long-acting insulin in 2016 and in 2017</w:t>
      </w:r>
    </w:p>
    <w:tbl>
      <w:tblPr>
        <w:tblStyle w:val="GridTable1Light1"/>
        <w:tblW w:w="917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00" w:firstRow="0" w:lastRow="0" w:firstColumn="0" w:lastColumn="0" w:noHBand="0" w:noVBand="1"/>
      </w:tblPr>
      <w:tblGrid>
        <w:gridCol w:w="2631"/>
        <w:gridCol w:w="1076"/>
        <w:gridCol w:w="1712"/>
        <w:gridCol w:w="1849"/>
        <w:gridCol w:w="1911"/>
      </w:tblGrid>
      <w:tr w:rsidR="008B749F" w14:paraId="13DF86A0" w14:textId="77777777" w:rsidTr="00760A73">
        <w:trPr>
          <w:trHeight w:val="957"/>
        </w:trPr>
        <w:tc>
          <w:tcPr>
            <w:tcW w:w="3707" w:type="dxa"/>
            <w:gridSpan w:val="2"/>
            <w:vMerge w:val="restart"/>
          </w:tcPr>
          <w:p w14:paraId="77DF9432" w14:textId="77777777" w:rsidR="008B749F" w:rsidRPr="004B6876" w:rsidRDefault="008B749F" w:rsidP="00760A73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472" w:type="dxa"/>
            <w:gridSpan w:val="3"/>
            <w:vAlign w:val="center"/>
          </w:tcPr>
          <w:p w14:paraId="57452D16" w14:textId="77777777" w:rsidR="008B749F" w:rsidRPr="004B6876" w:rsidRDefault="008B749F" w:rsidP="00760A73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B6876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umber </w:t>
            </w:r>
            <w:r w:rsidRPr="004B6876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of physicians who prescribed 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ong-acting insulin</w:t>
            </w:r>
            <w:r w:rsidRPr="004B6876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in 2016</w:t>
            </w:r>
          </w:p>
        </w:tc>
      </w:tr>
      <w:tr w:rsidR="008B749F" w14:paraId="1973369E" w14:textId="77777777" w:rsidTr="00A61941">
        <w:trPr>
          <w:trHeight w:val="613"/>
        </w:trPr>
        <w:tc>
          <w:tcPr>
            <w:tcW w:w="3707" w:type="dxa"/>
            <w:gridSpan w:val="2"/>
            <w:vMerge/>
            <w:tcBorders>
              <w:bottom w:val="single" w:sz="4" w:space="0" w:color="auto"/>
            </w:tcBorders>
          </w:tcPr>
          <w:p w14:paraId="013C759B" w14:textId="77777777" w:rsidR="008B749F" w:rsidRPr="004B6876" w:rsidRDefault="008B749F" w:rsidP="00760A73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712" w:type="dxa"/>
            <w:tcBorders>
              <w:bottom w:val="single" w:sz="4" w:space="0" w:color="auto"/>
            </w:tcBorders>
            <w:vAlign w:val="center"/>
          </w:tcPr>
          <w:p w14:paraId="077867BF" w14:textId="77777777" w:rsidR="008B749F" w:rsidRPr="004B6876" w:rsidRDefault="008B749F" w:rsidP="00760A73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B6876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Yes</w:t>
            </w:r>
          </w:p>
        </w:tc>
        <w:tc>
          <w:tcPr>
            <w:tcW w:w="1849" w:type="dxa"/>
            <w:vAlign w:val="center"/>
          </w:tcPr>
          <w:p w14:paraId="3130B2DA" w14:textId="77777777" w:rsidR="008B749F" w:rsidRPr="004B6876" w:rsidRDefault="008B749F" w:rsidP="00760A73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B6876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o</w:t>
            </w:r>
          </w:p>
        </w:tc>
        <w:tc>
          <w:tcPr>
            <w:tcW w:w="1911" w:type="dxa"/>
            <w:vAlign w:val="center"/>
          </w:tcPr>
          <w:p w14:paraId="344A1778" w14:textId="77777777" w:rsidR="008B749F" w:rsidRPr="004B6876" w:rsidRDefault="008B749F" w:rsidP="00760A73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B6876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otal</w:t>
            </w:r>
          </w:p>
        </w:tc>
      </w:tr>
      <w:tr w:rsidR="008B749F" w14:paraId="48EE07EE" w14:textId="77777777" w:rsidTr="00760A73">
        <w:trPr>
          <w:trHeight w:val="739"/>
        </w:trPr>
        <w:tc>
          <w:tcPr>
            <w:tcW w:w="2631" w:type="dxa"/>
            <w:vMerge w:val="restart"/>
            <w:vAlign w:val="center"/>
          </w:tcPr>
          <w:p w14:paraId="74030953" w14:textId="77777777" w:rsidR="008B749F" w:rsidRPr="004B6876" w:rsidRDefault="008B749F" w:rsidP="00760A73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B6876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umber</w:t>
            </w:r>
            <w:r w:rsidRPr="004B6876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of physicians who prescribed 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ong-acting insulin</w:t>
            </w:r>
            <w:r w:rsidRPr="004B6876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in 2017</w:t>
            </w:r>
          </w:p>
        </w:tc>
        <w:tc>
          <w:tcPr>
            <w:tcW w:w="1076" w:type="dxa"/>
            <w:vAlign w:val="center"/>
          </w:tcPr>
          <w:p w14:paraId="3389A702" w14:textId="77777777" w:rsidR="008B749F" w:rsidRPr="004B6876" w:rsidRDefault="008B749F" w:rsidP="00760A73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B6876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Yes</w:t>
            </w:r>
          </w:p>
        </w:tc>
        <w:tc>
          <w:tcPr>
            <w:tcW w:w="1712" w:type="dxa"/>
            <w:vAlign w:val="center"/>
          </w:tcPr>
          <w:p w14:paraId="42D8BE89" w14:textId="563782A0" w:rsidR="008B749F" w:rsidRDefault="008B749F" w:rsidP="00760A7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3,573</w:t>
            </w:r>
            <w:r w:rsidR="00663A0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64.3)</w:t>
            </w:r>
          </w:p>
        </w:tc>
        <w:tc>
          <w:tcPr>
            <w:tcW w:w="1849" w:type="dxa"/>
            <w:vAlign w:val="center"/>
          </w:tcPr>
          <w:p w14:paraId="10125A33" w14:textId="061AB35C" w:rsidR="008B749F" w:rsidRDefault="008B749F" w:rsidP="00760A7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,387</w:t>
            </w:r>
            <w:r w:rsidR="00663A0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6.4)</w:t>
            </w:r>
          </w:p>
        </w:tc>
        <w:tc>
          <w:tcPr>
            <w:tcW w:w="1911" w:type="dxa"/>
            <w:vAlign w:val="center"/>
          </w:tcPr>
          <w:p w14:paraId="2B1B147F" w14:textId="6B3E40D6" w:rsidR="008B749F" w:rsidRDefault="008B749F" w:rsidP="00760A7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2,960</w:t>
            </w:r>
            <w:r w:rsidR="00663A0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70.7)</w:t>
            </w:r>
          </w:p>
        </w:tc>
      </w:tr>
      <w:tr w:rsidR="008B749F" w14:paraId="7150DFB8" w14:textId="77777777" w:rsidTr="00760A73">
        <w:trPr>
          <w:trHeight w:val="739"/>
        </w:trPr>
        <w:tc>
          <w:tcPr>
            <w:tcW w:w="2631" w:type="dxa"/>
            <w:vMerge/>
            <w:vAlign w:val="center"/>
          </w:tcPr>
          <w:p w14:paraId="6EB30D59" w14:textId="77777777" w:rsidR="008B749F" w:rsidRPr="004B6876" w:rsidRDefault="008B749F" w:rsidP="00760A73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76" w:type="dxa"/>
            <w:vAlign w:val="center"/>
          </w:tcPr>
          <w:p w14:paraId="66141201" w14:textId="77777777" w:rsidR="008B749F" w:rsidRPr="004B6876" w:rsidRDefault="008B749F" w:rsidP="00760A73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B6876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o</w:t>
            </w:r>
          </w:p>
        </w:tc>
        <w:tc>
          <w:tcPr>
            <w:tcW w:w="1712" w:type="dxa"/>
            <w:vAlign w:val="center"/>
          </w:tcPr>
          <w:p w14:paraId="2B03A82D" w14:textId="54EFF830" w:rsidR="008B749F" w:rsidRDefault="008B749F" w:rsidP="00760A7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,925</w:t>
            </w:r>
            <w:r w:rsidR="00663A0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6.8)</w:t>
            </w:r>
          </w:p>
        </w:tc>
        <w:tc>
          <w:tcPr>
            <w:tcW w:w="1849" w:type="dxa"/>
            <w:vAlign w:val="center"/>
          </w:tcPr>
          <w:p w14:paraId="46578AD5" w14:textId="5BFA8936" w:rsidR="008B749F" w:rsidRDefault="008B749F" w:rsidP="00760A7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2,702</w:t>
            </w:r>
            <w:r w:rsidR="00663A0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22.5)</w:t>
            </w:r>
          </w:p>
        </w:tc>
        <w:tc>
          <w:tcPr>
            <w:tcW w:w="1911" w:type="dxa"/>
            <w:vAlign w:val="center"/>
          </w:tcPr>
          <w:p w14:paraId="2775E7F8" w14:textId="7365F7A8" w:rsidR="008B749F" w:rsidRDefault="008B749F" w:rsidP="00760A7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2,627</w:t>
            </w:r>
            <w:r w:rsidR="00663A0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29.3)</w:t>
            </w:r>
          </w:p>
        </w:tc>
      </w:tr>
      <w:tr w:rsidR="008B749F" w14:paraId="0234059B" w14:textId="77777777" w:rsidTr="00A61941">
        <w:trPr>
          <w:trHeight w:val="739"/>
        </w:trPr>
        <w:tc>
          <w:tcPr>
            <w:tcW w:w="2631" w:type="dxa"/>
            <w:vMerge/>
            <w:tcBorders>
              <w:bottom w:val="single" w:sz="4" w:space="0" w:color="auto"/>
            </w:tcBorders>
            <w:vAlign w:val="center"/>
          </w:tcPr>
          <w:p w14:paraId="46A392C0" w14:textId="77777777" w:rsidR="008B749F" w:rsidRPr="004B6876" w:rsidRDefault="008B749F" w:rsidP="00760A73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76" w:type="dxa"/>
            <w:tcBorders>
              <w:bottom w:val="single" w:sz="4" w:space="0" w:color="auto"/>
            </w:tcBorders>
            <w:vAlign w:val="center"/>
          </w:tcPr>
          <w:p w14:paraId="0C41A1CD" w14:textId="77777777" w:rsidR="008B749F" w:rsidRPr="004B6876" w:rsidRDefault="008B749F" w:rsidP="00760A73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B6876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otal</w:t>
            </w:r>
          </w:p>
        </w:tc>
        <w:tc>
          <w:tcPr>
            <w:tcW w:w="1712" w:type="dxa"/>
            <w:tcBorders>
              <w:bottom w:val="single" w:sz="4" w:space="0" w:color="auto"/>
            </w:tcBorders>
            <w:vAlign w:val="center"/>
          </w:tcPr>
          <w:p w14:paraId="4CE8E4FA" w14:textId="1B6E963F" w:rsidR="008B749F" w:rsidRDefault="008B749F" w:rsidP="00760A7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3,498</w:t>
            </w:r>
            <w:r w:rsidR="00663A0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71.1)</w:t>
            </w:r>
          </w:p>
        </w:tc>
        <w:tc>
          <w:tcPr>
            <w:tcW w:w="1849" w:type="dxa"/>
            <w:vAlign w:val="center"/>
          </w:tcPr>
          <w:p w14:paraId="1DA52ACE" w14:textId="0D246916" w:rsidR="008B749F" w:rsidRDefault="008B749F" w:rsidP="00760A7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2,089</w:t>
            </w:r>
            <w:r w:rsidR="00663A0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28.9)</w:t>
            </w:r>
          </w:p>
        </w:tc>
        <w:tc>
          <w:tcPr>
            <w:tcW w:w="1911" w:type="dxa"/>
            <w:vAlign w:val="center"/>
          </w:tcPr>
          <w:p w14:paraId="6467EE76" w14:textId="10B2CB38" w:rsidR="008B749F" w:rsidRDefault="008B749F" w:rsidP="00760A7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45,587</w:t>
            </w:r>
            <w:r w:rsidR="00663A0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100.0)</w:t>
            </w:r>
          </w:p>
        </w:tc>
      </w:tr>
    </w:tbl>
    <w:p w14:paraId="42B2696B" w14:textId="1E00357A" w:rsidR="009073FB" w:rsidRPr="00FC7977" w:rsidRDefault="009073FB" w:rsidP="00513A3B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sectPr w:rsidR="009073FB" w:rsidRPr="00FC7977" w:rsidSect="003B436E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7C2E85" w14:textId="77777777" w:rsidR="006F0753" w:rsidRDefault="006F0753" w:rsidP="00B937B0">
      <w:pPr>
        <w:spacing w:after="0" w:line="240" w:lineRule="auto"/>
      </w:pPr>
      <w:r>
        <w:separator/>
      </w:r>
    </w:p>
  </w:endnote>
  <w:endnote w:type="continuationSeparator" w:id="0">
    <w:p w14:paraId="60DA3BF7" w14:textId="77777777" w:rsidR="006F0753" w:rsidRDefault="006F0753" w:rsidP="00B937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732880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A28B25" w14:textId="0893CAD4" w:rsidR="00324AC3" w:rsidRDefault="00324AC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C797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EC63CBF" w14:textId="77777777" w:rsidR="00324AC3" w:rsidRPr="00B937B0" w:rsidRDefault="00324AC3">
    <w:pPr>
      <w:pStyle w:val="Foo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3317BB" w14:textId="77777777" w:rsidR="006F0753" w:rsidRDefault="006F0753" w:rsidP="00B937B0">
      <w:pPr>
        <w:spacing w:after="0" w:line="240" w:lineRule="auto"/>
      </w:pPr>
      <w:r>
        <w:separator/>
      </w:r>
    </w:p>
  </w:footnote>
  <w:footnote w:type="continuationSeparator" w:id="0">
    <w:p w14:paraId="51BACEB6" w14:textId="77777777" w:rsidR="006F0753" w:rsidRDefault="006F0753" w:rsidP="00B937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949A37" w14:textId="49539314" w:rsidR="00324AC3" w:rsidRPr="00DF5A53" w:rsidRDefault="00324AC3" w:rsidP="00DF5A53">
    <w:pPr>
      <w:pStyle w:val="Header"/>
      <w:jc w:val="right"/>
      <w:rPr>
        <w:rFonts w:ascii="Times New Roman" w:hAnsi="Times New Roman" w:cs="Times New Roman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6A623A"/>
    <w:multiLevelType w:val="multilevel"/>
    <w:tmpl w:val="F230BFEA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(%2)"/>
      <w:lvlJc w:val="left"/>
      <w:pPr>
        <w:ind w:left="840" w:hanging="420"/>
      </w:pPr>
    </w:lvl>
    <w:lvl w:ilvl="2">
      <w:start w:val="1"/>
      <w:numFmt w:val="decimal"/>
      <w:lvlText w:val="%3"/>
      <w:lvlJc w:val="lef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decimal"/>
      <w:lvlText w:val="(%5)"/>
      <w:lvlJc w:val="left"/>
      <w:pPr>
        <w:ind w:left="2100" w:hanging="420"/>
      </w:pPr>
    </w:lvl>
    <w:lvl w:ilvl="5">
      <w:start w:val="1"/>
      <w:numFmt w:val="decimal"/>
      <w:lvlText w:val="%6"/>
      <w:lvlJc w:val="lef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decimal"/>
      <w:lvlText w:val="(%8)"/>
      <w:lvlJc w:val="left"/>
      <w:pPr>
        <w:ind w:left="3360" w:hanging="420"/>
      </w:pPr>
    </w:lvl>
    <w:lvl w:ilvl="8">
      <w:start w:val="1"/>
      <w:numFmt w:val="decimal"/>
      <w:lvlText w:val="%9"/>
      <w:lvlJc w:val="left"/>
      <w:pPr>
        <w:ind w:left="3780" w:hanging="420"/>
      </w:pPr>
    </w:lvl>
  </w:abstractNum>
  <w:abstractNum w:abstractNumId="1" w15:restartNumberingAfterBreak="0">
    <w:nsid w:val="0D053B54"/>
    <w:multiLevelType w:val="multilevel"/>
    <w:tmpl w:val="86561800"/>
    <w:lvl w:ilvl="0">
      <w:start w:val="1"/>
      <w:numFmt w:val="upperLetter"/>
      <w:lvlText w:val="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F2C4A0B"/>
    <w:multiLevelType w:val="multilevel"/>
    <w:tmpl w:val="82B031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B4B33A1"/>
    <w:multiLevelType w:val="hybridMultilevel"/>
    <w:tmpl w:val="5798CFE8"/>
    <w:lvl w:ilvl="0" w:tplc="7F2C4668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B7455C1"/>
    <w:multiLevelType w:val="hybridMultilevel"/>
    <w:tmpl w:val="4AC84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A4538D"/>
    <w:multiLevelType w:val="hybridMultilevel"/>
    <w:tmpl w:val="30C45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B86DC4"/>
    <w:multiLevelType w:val="hybridMultilevel"/>
    <w:tmpl w:val="275A00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C10554"/>
    <w:multiLevelType w:val="multilevel"/>
    <w:tmpl w:val="2272DE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69D63FB"/>
    <w:multiLevelType w:val="multilevel"/>
    <w:tmpl w:val="A766A1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6D250D5"/>
    <w:multiLevelType w:val="hybridMultilevel"/>
    <w:tmpl w:val="B1CEBABC"/>
    <w:lvl w:ilvl="0" w:tplc="451A8D2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B676E4"/>
    <w:multiLevelType w:val="hybridMultilevel"/>
    <w:tmpl w:val="EA1480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1E0D8C"/>
    <w:multiLevelType w:val="hybridMultilevel"/>
    <w:tmpl w:val="482E75E6"/>
    <w:lvl w:ilvl="0" w:tplc="EC4A510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CAF661B"/>
    <w:multiLevelType w:val="hybridMultilevel"/>
    <w:tmpl w:val="1AD4BC06"/>
    <w:lvl w:ilvl="0" w:tplc="94B6902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624719AB"/>
    <w:multiLevelType w:val="hybridMultilevel"/>
    <w:tmpl w:val="BF0249F8"/>
    <w:lvl w:ilvl="0" w:tplc="2606368A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E0A3B2D"/>
    <w:multiLevelType w:val="hybridMultilevel"/>
    <w:tmpl w:val="C5166DCE"/>
    <w:lvl w:ilvl="0" w:tplc="7E24BAD2">
      <w:start w:val="5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7C3F48F9"/>
    <w:multiLevelType w:val="hybridMultilevel"/>
    <w:tmpl w:val="DBB2EABE"/>
    <w:lvl w:ilvl="0" w:tplc="8750A06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</w:num>
  <w:num w:numId="3">
    <w:abstractNumId w:val="5"/>
  </w:num>
  <w:num w:numId="4">
    <w:abstractNumId w:val="4"/>
  </w:num>
  <w:num w:numId="5">
    <w:abstractNumId w:val="8"/>
  </w:num>
  <w:num w:numId="6">
    <w:abstractNumId w:val="2"/>
  </w:num>
  <w:num w:numId="7">
    <w:abstractNumId w:val="12"/>
  </w:num>
  <w:num w:numId="8">
    <w:abstractNumId w:val="14"/>
  </w:num>
  <w:num w:numId="9">
    <w:abstractNumId w:val="13"/>
  </w:num>
  <w:num w:numId="10">
    <w:abstractNumId w:val="0"/>
  </w:num>
  <w:num w:numId="11">
    <w:abstractNumId w:val="1"/>
  </w:num>
  <w:num w:numId="12">
    <w:abstractNumId w:val="7"/>
  </w:num>
  <w:num w:numId="13">
    <w:abstractNumId w:val="3"/>
  </w:num>
  <w:num w:numId="14">
    <w:abstractNumId w:val="15"/>
  </w:num>
  <w:num w:numId="15">
    <w:abstractNumId w:val="10"/>
  </w:num>
  <w:num w:numId="16">
    <w:abstractNumId w:val="6"/>
  </w:num>
  <w:num w:numId="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DateAndTime/>
  <w:bordersDoNotSurroundHeader/>
  <w:bordersDoNotSurroundFooter/>
  <w:hideSpellingErrors/>
  <w:hideGrammaticalErrors/>
  <w:activeWritingStyle w:appName="MSWord" w:lang="es-ES" w:vendorID="64" w:dllVersion="6" w:nlCheck="1" w:checkStyle="0"/>
  <w:activeWritingStyle w:appName="MSWord" w:lang="fr-FR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US" w:vendorID="64" w:dllVersion="0" w:nlCheck="1" w:checkStyle="0"/>
  <w:activeWritingStyle w:appName="MSWord" w:lang="es-E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0" w:nlCheck="1" w:checkStyle="0"/>
  <w:activeWritingStyle w:appName="MSWord" w:lang="ja-JP" w:vendorID="64" w:dllVersion="0" w:nlCheck="1" w:checkStyle="1"/>
  <w:activeWritingStyle w:appName="MSWord" w:lang="en-GB" w:vendorID="64" w:dllVersion="131078" w:nlCheck="1" w:checkStyle="0"/>
  <w:activeWritingStyle w:appName="MSWord" w:lang="en-US" w:vendorID="64" w:dllVersion="131078" w:nlCheck="1" w:checkStyle="0"/>
  <w:proofState w:spelling="clean" w:grammar="clean"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NzQ3sDQ2sjS2MDZS0lEKTi0uzszPAykwM68FAKXfpIw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ew England J Medicine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453704"/>
    <w:rsid w:val="000004CB"/>
    <w:rsid w:val="00000C2A"/>
    <w:rsid w:val="000015EC"/>
    <w:rsid w:val="000017BF"/>
    <w:rsid w:val="00002B21"/>
    <w:rsid w:val="00004204"/>
    <w:rsid w:val="00004F90"/>
    <w:rsid w:val="0000526F"/>
    <w:rsid w:val="000052C5"/>
    <w:rsid w:val="0000706C"/>
    <w:rsid w:val="00007702"/>
    <w:rsid w:val="00010683"/>
    <w:rsid w:val="000113BF"/>
    <w:rsid w:val="00011857"/>
    <w:rsid w:val="00011994"/>
    <w:rsid w:val="000119B0"/>
    <w:rsid w:val="00012C8E"/>
    <w:rsid w:val="00014776"/>
    <w:rsid w:val="00014DE8"/>
    <w:rsid w:val="0001555B"/>
    <w:rsid w:val="00020037"/>
    <w:rsid w:val="000208C8"/>
    <w:rsid w:val="000208E9"/>
    <w:rsid w:val="00020BEC"/>
    <w:rsid w:val="00020D39"/>
    <w:rsid w:val="00021D67"/>
    <w:rsid w:val="00022A89"/>
    <w:rsid w:val="00023FB8"/>
    <w:rsid w:val="00025785"/>
    <w:rsid w:val="00025D11"/>
    <w:rsid w:val="0002605A"/>
    <w:rsid w:val="00026901"/>
    <w:rsid w:val="00027FBC"/>
    <w:rsid w:val="000308A1"/>
    <w:rsid w:val="0003135D"/>
    <w:rsid w:val="00032360"/>
    <w:rsid w:val="00032C27"/>
    <w:rsid w:val="00032CCD"/>
    <w:rsid w:val="000336F7"/>
    <w:rsid w:val="00034C29"/>
    <w:rsid w:val="000364FC"/>
    <w:rsid w:val="00037043"/>
    <w:rsid w:val="00037F6A"/>
    <w:rsid w:val="00040510"/>
    <w:rsid w:val="00042739"/>
    <w:rsid w:val="00043C31"/>
    <w:rsid w:val="00043FEE"/>
    <w:rsid w:val="00046912"/>
    <w:rsid w:val="00047FA5"/>
    <w:rsid w:val="00050267"/>
    <w:rsid w:val="0005191F"/>
    <w:rsid w:val="00051D98"/>
    <w:rsid w:val="000532A4"/>
    <w:rsid w:val="00053E1A"/>
    <w:rsid w:val="000546A6"/>
    <w:rsid w:val="00054F3D"/>
    <w:rsid w:val="00055BE9"/>
    <w:rsid w:val="00055C2E"/>
    <w:rsid w:val="000566C7"/>
    <w:rsid w:val="00056ACF"/>
    <w:rsid w:val="00056CF4"/>
    <w:rsid w:val="000602BB"/>
    <w:rsid w:val="00060A1A"/>
    <w:rsid w:val="00061135"/>
    <w:rsid w:val="00061BBD"/>
    <w:rsid w:val="000626F9"/>
    <w:rsid w:val="00063519"/>
    <w:rsid w:val="0006442F"/>
    <w:rsid w:val="000644D0"/>
    <w:rsid w:val="000645B7"/>
    <w:rsid w:val="00065556"/>
    <w:rsid w:val="00065726"/>
    <w:rsid w:val="0006575D"/>
    <w:rsid w:val="0006644C"/>
    <w:rsid w:val="00067482"/>
    <w:rsid w:val="00067736"/>
    <w:rsid w:val="0007084C"/>
    <w:rsid w:val="00070A22"/>
    <w:rsid w:val="00070E52"/>
    <w:rsid w:val="00070FF2"/>
    <w:rsid w:val="000714CB"/>
    <w:rsid w:val="00072406"/>
    <w:rsid w:val="00072671"/>
    <w:rsid w:val="0007496A"/>
    <w:rsid w:val="00075BB6"/>
    <w:rsid w:val="00076701"/>
    <w:rsid w:val="00077119"/>
    <w:rsid w:val="00077837"/>
    <w:rsid w:val="00077A39"/>
    <w:rsid w:val="000806CE"/>
    <w:rsid w:val="0008178F"/>
    <w:rsid w:val="00081B53"/>
    <w:rsid w:val="00082C7F"/>
    <w:rsid w:val="0008437F"/>
    <w:rsid w:val="00084BBA"/>
    <w:rsid w:val="00084C74"/>
    <w:rsid w:val="00085018"/>
    <w:rsid w:val="00085D29"/>
    <w:rsid w:val="00085EEF"/>
    <w:rsid w:val="00086604"/>
    <w:rsid w:val="00086734"/>
    <w:rsid w:val="00086BB6"/>
    <w:rsid w:val="000872D5"/>
    <w:rsid w:val="00087310"/>
    <w:rsid w:val="00087A5D"/>
    <w:rsid w:val="00090EE9"/>
    <w:rsid w:val="00090FAA"/>
    <w:rsid w:val="00092B7F"/>
    <w:rsid w:val="00092C2D"/>
    <w:rsid w:val="00094150"/>
    <w:rsid w:val="00094909"/>
    <w:rsid w:val="00095257"/>
    <w:rsid w:val="000959FA"/>
    <w:rsid w:val="000964B3"/>
    <w:rsid w:val="00097C4A"/>
    <w:rsid w:val="00097CD9"/>
    <w:rsid w:val="000A0075"/>
    <w:rsid w:val="000A14E6"/>
    <w:rsid w:val="000A1C14"/>
    <w:rsid w:val="000A29A1"/>
    <w:rsid w:val="000A474F"/>
    <w:rsid w:val="000A482F"/>
    <w:rsid w:val="000A4AEF"/>
    <w:rsid w:val="000A6721"/>
    <w:rsid w:val="000A6AE9"/>
    <w:rsid w:val="000A6B7E"/>
    <w:rsid w:val="000A6DAB"/>
    <w:rsid w:val="000A7292"/>
    <w:rsid w:val="000A74C5"/>
    <w:rsid w:val="000A796D"/>
    <w:rsid w:val="000A7D0E"/>
    <w:rsid w:val="000A7E94"/>
    <w:rsid w:val="000B019A"/>
    <w:rsid w:val="000B06A7"/>
    <w:rsid w:val="000B0B2E"/>
    <w:rsid w:val="000B0EBD"/>
    <w:rsid w:val="000B122A"/>
    <w:rsid w:val="000B2598"/>
    <w:rsid w:val="000B4723"/>
    <w:rsid w:val="000B4D43"/>
    <w:rsid w:val="000B5CBE"/>
    <w:rsid w:val="000C040A"/>
    <w:rsid w:val="000C111B"/>
    <w:rsid w:val="000C1740"/>
    <w:rsid w:val="000C1DA3"/>
    <w:rsid w:val="000C2170"/>
    <w:rsid w:val="000C26EB"/>
    <w:rsid w:val="000C2C2C"/>
    <w:rsid w:val="000C32B0"/>
    <w:rsid w:val="000C38EE"/>
    <w:rsid w:val="000C3F0A"/>
    <w:rsid w:val="000C4DFD"/>
    <w:rsid w:val="000C5B99"/>
    <w:rsid w:val="000C6140"/>
    <w:rsid w:val="000C6C7F"/>
    <w:rsid w:val="000C7F8B"/>
    <w:rsid w:val="000D04AB"/>
    <w:rsid w:val="000D0A0B"/>
    <w:rsid w:val="000D0F56"/>
    <w:rsid w:val="000D12A2"/>
    <w:rsid w:val="000D1F14"/>
    <w:rsid w:val="000D44DB"/>
    <w:rsid w:val="000D500C"/>
    <w:rsid w:val="000D5A76"/>
    <w:rsid w:val="000D77A0"/>
    <w:rsid w:val="000D7A3D"/>
    <w:rsid w:val="000D7CDE"/>
    <w:rsid w:val="000E123B"/>
    <w:rsid w:val="000E1A32"/>
    <w:rsid w:val="000E24BA"/>
    <w:rsid w:val="000E2AA2"/>
    <w:rsid w:val="000E3B75"/>
    <w:rsid w:val="000E3BF2"/>
    <w:rsid w:val="000E44BB"/>
    <w:rsid w:val="000E4B6F"/>
    <w:rsid w:val="000E50B3"/>
    <w:rsid w:val="000E55BA"/>
    <w:rsid w:val="000E638D"/>
    <w:rsid w:val="000E6C4C"/>
    <w:rsid w:val="000E7338"/>
    <w:rsid w:val="000E7FBA"/>
    <w:rsid w:val="000F09C0"/>
    <w:rsid w:val="000F0B16"/>
    <w:rsid w:val="000F0E54"/>
    <w:rsid w:val="000F17DE"/>
    <w:rsid w:val="000F26E8"/>
    <w:rsid w:val="000F3CEF"/>
    <w:rsid w:val="000F47B1"/>
    <w:rsid w:val="000F4B72"/>
    <w:rsid w:val="000F5626"/>
    <w:rsid w:val="000F61ED"/>
    <w:rsid w:val="000F7B65"/>
    <w:rsid w:val="000F7C18"/>
    <w:rsid w:val="000F7C45"/>
    <w:rsid w:val="000F7EDC"/>
    <w:rsid w:val="00101368"/>
    <w:rsid w:val="00101495"/>
    <w:rsid w:val="00101B3F"/>
    <w:rsid w:val="001025D2"/>
    <w:rsid w:val="0010275C"/>
    <w:rsid w:val="00102B41"/>
    <w:rsid w:val="0010470E"/>
    <w:rsid w:val="00104A2B"/>
    <w:rsid w:val="00105811"/>
    <w:rsid w:val="001062E8"/>
    <w:rsid w:val="00106593"/>
    <w:rsid w:val="001069B3"/>
    <w:rsid w:val="00107AF3"/>
    <w:rsid w:val="001101A0"/>
    <w:rsid w:val="0011060B"/>
    <w:rsid w:val="00111146"/>
    <w:rsid w:val="0011129C"/>
    <w:rsid w:val="00111508"/>
    <w:rsid w:val="00111557"/>
    <w:rsid w:val="00111AC0"/>
    <w:rsid w:val="00112105"/>
    <w:rsid w:val="001124D3"/>
    <w:rsid w:val="00112A2D"/>
    <w:rsid w:val="00112A5B"/>
    <w:rsid w:val="00112C1F"/>
    <w:rsid w:val="0011469C"/>
    <w:rsid w:val="0011559B"/>
    <w:rsid w:val="00115CDD"/>
    <w:rsid w:val="00115D82"/>
    <w:rsid w:val="00116343"/>
    <w:rsid w:val="00117807"/>
    <w:rsid w:val="00117B0D"/>
    <w:rsid w:val="00121080"/>
    <w:rsid w:val="00121F2F"/>
    <w:rsid w:val="001224EA"/>
    <w:rsid w:val="00122B07"/>
    <w:rsid w:val="00122BD6"/>
    <w:rsid w:val="00122F27"/>
    <w:rsid w:val="0012379F"/>
    <w:rsid w:val="00124667"/>
    <w:rsid w:val="001254DE"/>
    <w:rsid w:val="00125A2F"/>
    <w:rsid w:val="0012610C"/>
    <w:rsid w:val="001278FD"/>
    <w:rsid w:val="00130063"/>
    <w:rsid w:val="0013096B"/>
    <w:rsid w:val="00130BEA"/>
    <w:rsid w:val="00133513"/>
    <w:rsid w:val="00133F20"/>
    <w:rsid w:val="001356B3"/>
    <w:rsid w:val="0013597C"/>
    <w:rsid w:val="00135DBA"/>
    <w:rsid w:val="00140A6B"/>
    <w:rsid w:val="00142284"/>
    <w:rsid w:val="00142C40"/>
    <w:rsid w:val="00143A65"/>
    <w:rsid w:val="00145D0B"/>
    <w:rsid w:val="00145D49"/>
    <w:rsid w:val="00146C8E"/>
    <w:rsid w:val="00146F18"/>
    <w:rsid w:val="0014713E"/>
    <w:rsid w:val="0014723F"/>
    <w:rsid w:val="00147977"/>
    <w:rsid w:val="001506F9"/>
    <w:rsid w:val="00150C69"/>
    <w:rsid w:val="00151217"/>
    <w:rsid w:val="00151446"/>
    <w:rsid w:val="00151F90"/>
    <w:rsid w:val="00151FEA"/>
    <w:rsid w:val="00152654"/>
    <w:rsid w:val="00152E64"/>
    <w:rsid w:val="0015442A"/>
    <w:rsid w:val="00154FDD"/>
    <w:rsid w:val="001550C1"/>
    <w:rsid w:val="00156355"/>
    <w:rsid w:val="001566AF"/>
    <w:rsid w:val="00156D9A"/>
    <w:rsid w:val="00156E15"/>
    <w:rsid w:val="001570C9"/>
    <w:rsid w:val="00157A6E"/>
    <w:rsid w:val="00157E26"/>
    <w:rsid w:val="0016023C"/>
    <w:rsid w:val="0016048B"/>
    <w:rsid w:val="00160716"/>
    <w:rsid w:val="00160BD6"/>
    <w:rsid w:val="0016153B"/>
    <w:rsid w:val="0016169F"/>
    <w:rsid w:val="0016209E"/>
    <w:rsid w:val="001628C5"/>
    <w:rsid w:val="00162A2A"/>
    <w:rsid w:val="00162CE9"/>
    <w:rsid w:val="00162D5D"/>
    <w:rsid w:val="00162FD4"/>
    <w:rsid w:val="00164241"/>
    <w:rsid w:val="001643B3"/>
    <w:rsid w:val="00164F8C"/>
    <w:rsid w:val="001658ED"/>
    <w:rsid w:val="00165ED0"/>
    <w:rsid w:val="00166706"/>
    <w:rsid w:val="0016677D"/>
    <w:rsid w:val="00167900"/>
    <w:rsid w:val="00167B8B"/>
    <w:rsid w:val="0017265B"/>
    <w:rsid w:val="001733BB"/>
    <w:rsid w:val="00174465"/>
    <w:rsid w:val="00174EAF"/>
    <w:rsid w:val="001752FE"/>
    <w:rsid w:val="00176CE9"/>
    <w:rsid w:val="001773D4"/>
    <w:rsid w:val="001777D6"/>
    <w:rsid w:val="00181502"/>
    <w:rsid w:val="001817DA"/>
    <w:rsid w:val="00181ED8"/>
    <w:rsid w:val="00182E34"/>
    <w:rsid w:val="00185103"/>
    <w:rsid w:val="001867F5"/>
    <w:rsid w:val="00187EF8"/>
    <w:rsid w:val="0019109C"/>
    <w:rsid w:val="001910CC"/>
    <w:rsid w:val="00191171"/>
    <w:rsid w:val="001916F0"/>
    <w:rsid w:val="00194E2D"/>
    <w:rsid w:val="00195CA7"/>
    <w:rsid w:val="00195CBF"/>
    <w:rsid w:val="00197C53"/>
    <w:rsid w:val="001A089D"/>
    <w:rsid w:val="001A1038"/>
    <w:rsid w:val="001A14D0"/>
    <w:rsid w:val="001A2A2B"/>
    <w:rsid w:val="001A3009"/>
    <w:rsid w:val="001A326E"/>
    <w:rsid w:val="001A40C6"/>
    <w:rsid w:val="001A4B11"/>
    <w:rsid w:val="001A4D7B"/>
    <w:rsid w:val="001A4DFC"/>
    <w:rsid w:val="001A5DF2"/>
    <w:rsid w:val="001A6DD7"/>
    <w:rsid w:val="001A7BA5"/>
    <w:rsid w:val="001B02A8"/>
    <w:rsid w:val="001B125C"/>
    <w:rsid w:val="001B1622"/>
    <w:rsid w:val="001B309A"/>
    <w:rsid w:val="001B366F"/>
    <w:rsid w:val="001B3D94"/>
    <w:rsid w:val="001B47E9"/>
    <w:rsid w:val="001B4BFF"/>
    <w:rsid w:val="001B5047"/>
    <w:rsid w:val="001B57FD"/>
    <w:rsid w:val="001B6336"/>
    <w:rsid w:val="001B7183"/>
    <w:rsid w:val="001B723C"/>
    <w:rsid w:val="001B798E"/>
    <w:rsid w:val="001C24D5"/>
    <w:rsid w:val="001C36F3"/>
    <w:rsid w:val="001C3CA9"/>
    <w:rsid w:val="001C3E95"/>
    <w:rsid w:val="001C43CE"/>
    <w:rsid w:val="001C46BA"/>
    <w:rsid w:val="001C4AB9"/>
    <w:rsid w:val="001C5F7F"/>
    <w:rsid w:val="001C7259"/>
    <w:rsid w:val="001C7B4F"/>
    <w:rsid w:val="001D0AF7"/>
    <w:rsid w:val="001D0C3B"/>
    <w:rsid w:val="001D0F51"/>
    <w:rsid w:val="001D143F"/>
    <w:rsid w:val="001D14DB"/>
    <w:rsid w:val="001D19D1"/>
    <w:rsid w:val="001D1B96"/>
    <w:rsid w:val="001D24A4"/>
    <w:rsid w:val="001D29B4"/>
    <w:rsid w:val="001D5126"/>
    <w:rsid w:val="001D53B0"/>
    <w:rsid w:val="001D5875"/>
    <w:rsid w:val="001D5AF9"/>
    <w:rsid w:val="001D64EB"/>
    <w:rsid w:val="001D64FC"/>
    <w:rsid w:val="001D67D4"/>
    <w:rsid w:val="001D6D77"/>
    <w:rsid w:val="001D6F0C"/>
    <w:rsid w:val="001D77C6"/>
    <w:rsid w:val="001E0467"/>
    <w:rsid w:val="001E0A2A"/>
    <w:rsid w:val="001E138E"/>
    <w:rsid w:val="001E1652"/>
    <w:rsid w:val="001E3A76"/>
    <w:rsid w:val="001E55A6"/>
    <w:rsid w:val="001E59EA"/>
    <w:rsid w:val="001E772C"/>
    <w:rsid w:val="001E7953"/>
    <w:rsid w:val="001F1FFE"/>
    <w:rsid w:val="001F2ECA"/>
    <w:rsid w:val="001F3E03"/>
    <w:rsid w:val="001F40EE"/>
    <w:rsid w:val="001F4798"/>
    <w:rsid w:val="001F5749"/>
    <w:rsid w:val="001F576C"/>
    <w:rsid w:val="001F5879"/>
    <w:rsid w:val="001F7184"/>
    <w:rsid w:val="001F7DFB"/>
    <w:rsid w:val="00200220"/>
    <w:rsid w:val="00200A37"/>
    <w:rsid w:val="0020157C"/>
    <w:rsid w:val="00202351"/>
    <w:rsid w:val="002025BD"/>
    <w:rsid w:val="00202D20"/>
    <w:rsid w:val="00202FDA"/>
    <w:rsid w:val="002033C2"/>
    <w:rsid w:val="00203498"/>
    <w:rsid w:val="00203BBB"/>
    <w:rsid w:val="002048B2"/>
    <w:rsid w:val="002059D0"/>
    <w:rsid w:val="0020766B"/>
    <w:rsid w:val="00210CEC"/>
    <w:rsid w:val="00210EC8"/>
    <w:rsid w:val="00211385"/>
    <w:rsid w:val="002119CC"/>
    <w:rsid w:val="00212AF1"/>
    <w:rsid w:val="00212F20"/>
    <w:rsid w:val="002134FD"/>
    <w:rsid w:val="00213815"/>
    <w:rsid w:val="002155B3"/>
    <w:rsid w:val="002158B5"/>
    <w:rsid w:val="00215E54"/>
    <w:rsid w:val="0021645A"/>
    <w:rsid w:val="00216A49"/>
    <w:rsid w:val="00217D34"/>
    <w:rsid w:val="00220585"/>
    <w:rsid w:val="00221992"/>
    <w:rsid w:val="002225F4"/>
    <w:rsid w:val="002226B2"/>
    <w:rsid w:val="00222759"/>
    <w:rsid w:val="002258D3"/>
    <w:rsid w:val="00226591"/>
    <w:rsid w:val="002276BB"/>
    <w:rsid w:val="002277C3"/>
    <w:rsid w:val="00230A58"/>
    <w:rsid w:val="00230D0F"/>
    <w:rsid w:val="00231DD8"/>
    <w:rsid w:val="00232718"/>
    <w:rsid w:val="0023282A"/>
    <w:rsid w:val="00233CB0"/>
    <w:rsid w:val="00233F5A"/>
    <w:rsid w:val="00234075"/>
    <w:rsid w:val="0023555B"/>
    <w:rsid w:val="0023565B"/>
    <w:rsid w:val="00235754"/>
    <w:rsid w:val="00236594"/>
    <w:rsid w:val="002376DD"/>
    <w:rsid w:val="00237A35"/>
    <w:rsid w:val="00237CA6"/>
    <w:rsid w:val="00240AB5"/>
    <w:rsid w:val="00240EE0"/>
    <w:rsid w:val="002436D2"/>
    <w:rsid w:val="00244058"/>
    <w:rsid w:val="00244C27"/>
    <w:rsid w:val="00244C5B"/>
    <w:rsid w:val="0024579C"/>
    <w:rsid w:val="002460B6"/>
    <w:rsid w:val="002472DE"/>
    <w:rsid w:val="0025035B"/>
    <w:rsid w:val="002507EE"/>
    <w:rsid w:val="00250D89"/>
    <w:rsid w:val="00250FAA"/>
    <w:rsid w:val="00251EDA"/>
    <w:rsid w:val="00252220"/>
    <w:rsid w:val="0025222C"/>
    <w:rsid w:val="00252E1E"/>
    <w:rsid w:val="00254F4B"/>
    <w:rsid w:val="0025533A"/>
    <w:rsid w:val="0025615B"/>
    <w:rsid w:val="002563DB"/>
    <w:rsid w:val="002565FD"/>
    <w:rsid w:val="00256953"/>
    <w:rsid w:val="00256ECE"/>
    <w:rsid w:val="0026045A"/>
    <w:rsid w:val="002631E2"/>
    <w:rsid w:val="00264DF8"/>
    <w:rsid w:val="0026545E"/>
    <w:rsid w:val="00265661"/>
    <w:rsid w:val="00270806"/>
    <w:rsid w:val="00270836"/>
    <w:rsid w:val="002708A5"/>
    <w:rsid w:val="00270BEB"/>
    <w:rsid w:val="00272C0F"/>
    <w:rsid w:val="002736E0"/>
    <w:rsid w:val="002737FC"/>
    <w:rsid w:val="00274389"/>
    <w:rsid w:val="002748BD"/>
    <w:rsid w:val="00274903"/>
    <w:rsid w:val="002766AC"/>
    <w:rsid w:val="00277197"/>
    <w:rsid w:val="00277717"/>
    <w:rsid w:val="00277CFB"/>
    <w:rsid w:val="0028080E"/>
    <w:rsid w:val="00280B9A"/>
    <w:rsid w:val="002830A3"/>
    <w:rsid w:val="002837AA"/>
    <w:rsid w:val="00283D9D"/>
    <w:rsid w:val="002843B5"/>
    <w:rsid w:val="0028609C"/>
    <w:rsid w:val="00290354"/>
    <w:rsid w:val="00290E85"/>
    <w:rsid w:val="002913D0"/>
    <w:rsid w:val="002917F1"/>
    <w:rsid w:val="002926E9"/>
    <w:rsid w:val="00292D06"/>
    <w:rsid w:val="00293B48"/>
    <w:rsid w:val="00294FF4"/>
    <w:rsid w:val="0029606B"/>
    <w:rsid w:val="00296306"/>
    <w:rsid w:val="0029665F"/>
    <w:rsid w:val="002975E5"/>
    <w:rsid w:val="002A1471"/>
    <w:rsid w:val="002A2256"/>
    <w:rsid w:val="002A2FD3"/>
    <w:rsid w:val="002A3FBF"/>
    <w:rsid w:val="002A51DA"/>
    <w:rsid w:val="002A6973"/>
    <w:rsid w:val="002A7655"/>
    <w:rsid w:val="002B0667"/>
    <w:rsid w:val="002B0C85"/>
    <w:rsid w:val="002B0F3A"/>
    <w:rsid w:val="002B178D"/>
    <w:rsid w:val="002B2D5F"/>
    <w:rsid w:val="002B41BE"/>
    <w:rsid w:val="002B4DAD"/>
    <w:rsid w:val="002B592A"/>
    <w:rsid w:val="002B627F"/>
    <w:rsid w:val="002B6EE2"/>
    <w:rsid w:val="002B7871"/>
    <w:rsid w:val="002C0119"/>
    <w:rsid w:val="002C012D"/>
    <w:rsid w:val="002C0220"/>
    <w:rsid w:val="002C02BC"/>
    <w:rsid w:val="002C08C4"/>
    <w:rsid w:val="002C0B98"/>
    <w:rsid w:val="002C1153"/>
    <w:rsid w:val="002C126F"/>
    <w:rsid w:val="002C170F"/>
    <w:rsid w:val="002C2E82"/>
    <w:rsid w:val="002C3214"/>
    <w:rsid w:val="002C337D"/>
    <w:rsid w:val="002C42FF"/>
    <w:rsid w:val="002C5D89"/>
    <w:rsid w:val="002C6085"/>
    <w:rsid w:val="002C6BDD"/>
    <w:rsid w:val="002D022E"/>
    <w:rsid w:val="002D1846"/>
    <w:rsid w:val="002D1E29"/>
    <w:rsid w:val="002D57CD"/>
    <w:rsid w:val="002D78B0"/>
    <w:rsid w:val="002D7967"/>
    <w:rsid w:val="002E0969"/>
    <w:rsid w:val="002E0E6B"/>
    <w:rsid w:val="002E2A03"/>
    <w:rsid w:val="002E4908"/>
    <w:rsid w:val="002E66D1"/>
    <w:rsid w:val="002E6AE4"/>
    <w:rsid w:val="002E6B96"/>
    <w:rsid w:val="002E6DC3"/>
    <w:rsid w:val="002E75D1"/>
    <w:rsid w:val="002E76AB"/>
    <w:rsid w:val="002E76C1"/>
    <w:rsid w:val="002E7C6F"/>
    <w:rsid w:val="002F0E84"/>
    <w:rsid w:val="002F14BD"/>
    <w:rsid w:val="002F1D10"/>
    <w:rsid w:val="002F2CDB"/>
    <w:rsid w:val="002F2F0B"/>
    <w:rsid w:val="002F3451"/>
    <w:rsid w:val="002F369D"/>
    <w:rsid w:val="002F385E"/>
    <w:rsid w:val="002F3D9B"/>
    <w:rsid w:val="002F41E3"/>
    <w:rsid w:val="002F45E4"/>
    <w:rsid w:val="002F51F7"/>
    <w:rsid w:val="002F746D"/>
    <w:rsid w:val="003015F8"/>
    <w:rsid w:val="00301A13"/>
    <w:rsid w:val="00304947"/>
    <w:rsid w:val="003064DB"/>
    <w:rsid w:val="00306EB0"/>
    <w:rsid w:val="0030757E"/>
    <w:rsid w:val="003079F6"/>
    <w:rsid w:val="00307B82"/>
    <w:rsid w:val="00310116"/>
    <w:rsid w:val="00310597"/>
    <w:rsid w:val="00311966"/>
    <w:rsid w:val="00311FEB"/>
    <w:rsid w:val="00312651"/>
    <w:rsid w:val="00312AE9"/>
    <w:rsid w:val="003130BD"/>
    <w:rsid w:val="00313C76"/>
    <w:rsid w:val="0031447A"/>
    <w:rsid w:val="0031604D"/>
    <w:rsid w:val="00316A19"/>
    <w:rsid w:val="00316F53"/>
    <w:rsid w:val="0031720C"/>
    <w:rsid w:val="00320133"/>
    <w:rsid w:val="003208D5"/>
    <w:rsid w:val="0032206E"/>
    <w:rsid w:val="00323F87"/>
    <w:rsid w:val="00324AC3"/>
    <w:rsid w:val="0032537D"/>
    <w:rsid w:val="00325641"/>
    <w:rsid w:val="00325679"/>
    <w:rsid w:val="003256D4"/>
    <w:rsid w:val="00325836"/>
    <w:rsid w:val="00325F3A"/>
    <w:rsid w:val="00325FA8"/>
    <w:rsid w:val="00326C1C"/>
    <w:rsid w:val="00327CA2"/>
    <w:rsid w:val="003307AB"/>
    <w:rsid w:val="003307D0"/>
    <w:rsid w:val="003308AF"/>
    <w:rsid w:val="00331CAE"/>
    <w:rsid w:val="0033207C"/>
    <w:rsid w:val="0033228E"/>
    <w:rsid w:val="00332512"/>
    <w:rsid w:val="003330FE"/>
    <w:rsid w:val="00333DB5"/>
    <w:rsid w:val="00334749"/>
    <w:rsid w:val="00336053"/>
    <w:rsid w:val="003364B8"/>
    <w:rsid w:val="00336C8F"/>
    <w:rsid w:val="00337B5C"/>
    <w:rsid w:val="0034305D"/>
    <w:rsid w:val="00343326"/>
    <w:rsid w:val="00343574"/>
    <w:rsid w:val="00343E07"/>
    <w:rsid w:val="003451DF"/>
    <w:rsid w:val="0034530E"/>
    <w:rsid w:val="003456C3"/>
    <w:rsid w:val="003456E9"/>
    <w:rsid w:val="00345899"/>
    <w:rsid w:val="00345AC2"/>
    <w:rsid w:val="0034676A"/>
    <w:rsid w:val="00347238"/>
    <w:rsid w:val="00347566"/>
    <w:rsid w:val="00347DE8"/>
    <w:rsid w:val="0035037E"/>
    <w:rsid w:val="00350977"/>
    <w:rsid w:val="00351698"/>
    <w:rsid w:val="00352640"/>
    <w:rsid w:val="00352776"/>
    <w:rsid w:val="003531DF"/>
    <w:rsid w:val="00353490"/>
    <w:rsid w:val="00353702"/>
    <w:rsid w:val="003541AF"/>
    <w:rsid w:val="00354BA2"/>
    <w:rsid w:val="0035659A"/>
    <w:rsid w:val="003566B6"/>
    <w:rsid w:val="003566DD"/>
    <w:rsid w:val="003600A3"/>
    <w:rsid w:val="0036106F"/>
    <w:rsid w:val="00361A67"/>
    <w:rsid w:val="0036221E"/>
    <w:rsid w:val="0036264A"/>
    <w:rsid w:val="003642B0"/>
    <w:rsid w:val="0036448F"/>
    <w:rsid w:val="00365CA9"/>
    <w:rsid w:val="00366257"/>
    <w:rsid w:val="00367582"/>
    <w:rsid w:val="00367B67"/>
    <w:rsid w:val="00370BA7"/>
    <w:rsid w:val="003722F0"/>
    <w:rsid w:val="00372643"/>
    <w:rsid w:val="00372BD0"/>
    <w:rsid w:val="00372FC9"/>
    <w:rsid w:val="00373CD3"/>
    <w:rsid w:val="003761B2"/>
    <w:rsid w:val="00376BEC"/>
    <w:rsid w:val="0037744E"/>
    <w:rsid w:val="003776ED"/>
    <w:rsid w:val="00380517"/>
    <w:rsid w:val="0038095A"/>
    <w:rsid w:val="00380FBE"/>
    <w:rsid w:val="00381D6D"/>
    <w:rsid w:val="003822FE"/>
    <w:rsid w:val="00382865"/>
    <w:rsid w:val="00384A14"/>
    <w:rsid w:val="003863FA"/>
    <w:rsid w:val="00386BEB"/>
    <w:rsid w:val="00386FEA"/>
    <w:rsid w:val="00387214"/>
    <w:rsid w:val="00387F9E"/>
    <w:rsid w:val="00390F1E"/>
    <w:rsid w:val="003912D2"/>
    <w:rsid w:val="0039161D"/>
    <w:rsid w:val="003916D8"/>
    <w:rsid w:val="003922FD"/>
    <w:rsid w:val="0039290E"/>
    <w:rsid w:val="00392B04"/>
    <w:rsid w:val="003938BA"/>
    <w:rsid w:val="00394216"/>
    <w:rsid w:val="0039425B"/>
    <w:rsid w:val="00395207"/>
    <w:rsid w:val="003954E1"/>
    <w:rsid w:val="00395538"/>
    <w:rsid w:val="00395AAC"/>
    <w:rsid w:val="00395AD9"/>
    <w:rsid w:val="003963D5"/>
    <w:rsid w:val="003967C9"/>
    <w:rsid w:val="00396DD1"/>
    <w:rsid w:val="003A03E1"/>
    <w:rsid w:val="003A0D6C"/>
    <w:rsid w:val="003A14AF"/>
    <w:rsid w:val="003A1E45"/>
    <w:rsid w:val="003A31AD"/>
    <w:rsid w:val="003A39CD"/>
    <w:rsid w:val="003A4107"/>
    <w:rsid w:val="003A427C"/>
    <w:rsid w:val="003A42C6"/>
    <w:rsid w:val="003A74B2"/>
    <w:rsid w:val="003A7596"/>
    <w:rsid w:val="003A790F"/>
    <w:rsid w:val="003B0A5B"/>
    <w:rsid w:val="003B156D"/>
    <w:rsid w:val="003B1A0F"/>
    <w:rsid w:val="003B36DA"/>
    <w:rsid w:val="003B3C39"/>
    <w:rsid w:val="003B436E"/>
    <w:rsid w:val="003B50FB"/>
    <w:rsid w:val="003B5CB8"/>
    <w:rsid w:val="003B7E7F"/>
    <w:rsid w:val="003C186A"/>
    <w:rsid w:val="003C1C4E"/>
    <w:rsid w:val="003C307A"/>
    <w:rsid w:val="003C3548"/>
    <w:rsid w:val="003C3575"/>
    <w:rsid w:val="003C4AAA"/>
    <w:rsid w:val="003C5FA2"/>
    <w:rsid w:val="003C6146"/>
    <w:rsid w:val="003C6ACF"/>
    <w:rsid w:val="003C6E8E"/>
    <w:rsid w:val="003D092C"/>
    <w:rsid w:val="003D0F00"/>
    <w:rsid w:val="003D1340"/>
    <w:rsid w:val="003D33AB"/>
    <w:rsid w:val="003D42C1"/>
    <w:rsid w:val="003D42D3"/>
    <w:rsid w:val="003D4C26"/>
    <w:rsid w:val="003D7748"/>
    <w:rsid w:val="003D7DC2"/>
    <w:rsid w:val="003E12AA"/>
    <w:rsid w:val="003E1656"/>
    <w:rsid w:val="003E2BDC"/>
    <w:rsid w:val="003E2F6C"/>
    <w:rsid w:val="003E31A2"/>
    <w:rsid w:val="003E371B"/>
    <w:rsid w:val="003E3A1B"/>
    <w:rsid w:val="003E3EEB"/>
    <w:rsid w:val="003E4CF0"/>
    <w:rsid w:val="003E57DC"/>
    <w:rsid w:val="003E71C2"/>
    <w:rsid w:val="003E77B0"/>
    <w:rsid w:val="003F30B3"/>
    <w:rsid w:val="003F3729"/>
    <w:rsid w:val="003F4069"/>
    <w:rsid w:val="003F40ED"/>
    <w:rsid w:val="003F50D2"/>
    <w:rsid w:val="003F7505"/>
    <w:rsid w:val="003F78ED"/>
    <w:rsid w:val="003F7E88"/>
    <w:rsid w:val="00401E14"/>
    <w:rsid w:val="0040264B"/>
    <w:rsid w:val="004033DD"/>
    <w:rsid w:val="004042E2"/>
    <w:rsid w:val="00404927"/>
    <w:rsid w:val="00405759"/>
    <w:rsid w:val="00405891"/>
    <w:rsid w:val="00405AC8"/>
    <w:rsid w:val="00405B43"/>
    <w:rsid w:val="00405FD4"/>
    <w:rsid w:val="0040624D"/>
    <w:rsid w:val="0040625B"/>
    <w:rsid w:val="00406E52"/>
    <w:rsid w:val="0040793F"/>
    <w:rsid w:val="0041073F"/>
    <w:rsid w:val="00410E8F"/>
    <w:rsid w:val="0041136B"/>
    <w:rsid w:val="00411550"/>
    <w:rsid w:val="004122FC"/>
    <w:rsid w:val="004123AE"/>
    <w:rsid w:val="0041273A"/>
    <w:rsid w:val="004128E3"/>
    <w:rsid w:val="004137EF"/>
    <w:rsid w:val="00413CE9"/>
    <w:rsid w:val="0041619F"/>
    <w:rsid w:val="004167B7"/>
    <w:rsid w:val="00417179"/>
    <w:rsid w:val="00420217"/>
    <w:rsid w:val="00420554"/>
    <w:rsid w:val="00420810"/>
    <w:rsid w:val="00420B4A"/>
    <w:rsid w:val="00421807"/>
    <w:rsid w:val="00422457"/>
    <w:rsid w:val="00422BD4"/>
    <w:rsid w:val="00422FCE"/>
    <w:rsid w:val="004235A5"/>
    <w:rsid w:val="00423F91"/>
    <w:rsid w:val="004258E5"/>
    <w:rsid w:val="00425AD8"/>
    <w:rsid w:val="00426534"/>
    <w:rsid w:val="0043002F"/>
    <w:rsid w:val="00430880"/>
    <w:rsid w:val="00431025"/>
    <w:rsid w:val="0043138F"/>
    <w:rsid w:val="00431777"/>
    <w:rsid w:val="00432072"/>
    <w:rsid w:val="004321B5"/>
    <w:rsid w:val="004321BD"/>
    <w:rsid w:val="0043229F"/>
    <w:rsid w:val="004324BB"/>
    <w:rsid w:val="00432A93"/>
    <w:rsid w:val="004332E3"/>
    <w:rsid w:val="00433B5B"/>
    <w:rsid w:val="00433FE2"/>
    <w:rsid w:val="00435136"/>
    <w:rsid w:val="00435557"/>
    <w:rsid w:val="004358A1"/>
    <w:rsid w:val="00435DA7"/>
    <w:rsid w:val="00440E78"/>
    <w:rsid w:val="004426EC"/>
    <w:rsid w:val="00442AE1"/>
    <w:rsid w:val="00442B62"/>
    <w:rsid w:val="00443181"/>
    <w:rsid w:val="004437D8"/>
    <w:rsid w:val="00443BFE"/>
    <w:rsid w:val="00443FCC"/>
    <w:rsid w:val="00444228"/>
    <w:rsid w:val="00444BEF"/>
    <w:rsid w:val="00450DE5"/>
    <w:rsid w:val="00453565"/>
    <w:rsid w:val="00453704"/>
    <w:rsid w:val="00453813"/>
    <w:rsid w:val="00454EAB"/>
    <w:rsid w:val="004578DC"/>
    <w:rsid w:val="00457939"/>
    <w:rsid w:val="00457C77"/>
    <w:rsid w:val="00460551"/>
    <w:rsid w:val="00461044"/>
    <w:rsid w:val="00461071"/>
    <w:rsid w:val="00462117"/>
    <w:rsid w:val="00463722"/>
    <w:rsid w:val="00463C94"/>
    <w:rsid w:val="00464A5B"/>
    <w:rsid w:val="00466726"/>
    <w:rsid w:val="0046733A"/>
    <w:rsid w:val="004677B8"/>
    <w:rsid w:val="004679F7"/>
    <w:rsid w:val="00467B71"/>
    <w:rsid w:val="00471163"/>
    <w:rsid w:val="00471B97"/>
    <w:rsid w:val="00471C5E"/>
    <w:rsid w:val="00473191"/>
    <w:rsid w:val="004738F9"/>
    <w:rsid w:val="004740F1"/>
    <w:rsid w:val="0047464B"/>
    <w:rsid w:val="00477982"/>
    <w:rsid w:val="00477A7E"/>
    <w:rsid w:val="004812ED"/>
    <w:rsid w:val="0048132C"/>
    <w:rsid w:val="004815C5"/>
    <w:rsid w:val="004823AA"/>
    <w:rsid w:val="00482D80"/>
    <w:rsid w:val="004837D8"/>
    <w:rsid w:val="00484A61"/>
    <w:rsid w:val="00484BC5"/>
    <w:rsid w:val="00485699"/>
    <w:rsid w:val="00485B03"/>
    <w:rsid w:val="00485C31"/>
    <w:rsid w:val="00485D99"/>
    <w:rsid w:val="00486BC8"/>
    <w:rsid w:val="00487204"/>
    <w:rsid w:val="004874AA"/>
    <w:rsid w:val="0049011D"/>
    <w:rsid w:val="00490159"/>
    <w:rsid w:val="004904CD"/>
    <w:rsid w:val="0049094B"/>
    <w:rsid w:val="00490EB3"/>
    <w:rsid w:val="00491775"/>
    <w:rsid w:val="0049231E"/>
    <w:rsid w:val="00493414"/>
    <w:rsid w:val="0049348C"/>
    <w:rsid w:val="0049567C"/>
    <w:rsid w:val="00496072"/>
    <w:rsid w:val="00496C90"/>
    <w:rsid w:val="00497240"/>
    <w:rsid w:val="004977C3"/>
    <w:rsid w:val="00497B6F"/>
    <w:rsid w:val="004A0996"/>
    <w:rsid w:val="004A1143"/>
    <w:rsid w:val="004A1421"/>
    <w:rsid w:val="004A2971"/>
    <w:rsid w:val="004A2CA8"/>
    <w:rsid w:val="004A2D23"/>
    <w:rsid w:val="004A3867"/>
    <w:rsid w:val="004A5607"/>
    <w:rsid w:val="004A574B"/>
    <w:rsid w:val="004A57FF"/>
    <w:rsid w:val="004A58E8"/>
    <w:rsid w:val="004A6FC4"/>
    <w:rsid w:val="004B0216"/>
    <w:rsid w:val="004B132D"/>
    <w:rsid w:val="004B1456"/>
    <w:rsid w:val="004B1F4D"/>
    <w:rsid w:val="004B2563"/>
    <w:rsid w:val="004B2D0E"/>
    <w:rsid w:val="004B2D3A"/>
    <w:rsid w:val="004B388D"/>
    <w:rsid w:val="004B3A4F"/>
    <w:rsid w:val="004B4D0E"/>
    <w:rsid w:val="004B4F88"/>
    <w:rsid w:val="004B5EA6"/>
    <w:rsid w:val="004B6685"/>
    <w:rsid w:val="004B66F5"/>
    <w:rsid w:val="004B6BC8"/>
    <w:rsid w:val="004B7541"/>
    <w:rsid w:val="004B7DCC"/>
    <w:rsid w:val="004C1A9A"/>
    <w:rsid w:val="004C24C4"/>
    <w:rsid w:val="004C2C17"/>
    <w:rsid w:val="004C5BF9"/>
    <w:rsid w:val="004C5E9F"/>
    <w:rsid w:val="004C625C"/>
    <w:rsid w:val="004C6E93"/>
    <w:rsid w:val="004C7826"/>
    <w:rsid w:val="004D0051"/>
    <w:rsid w:val="004D11FF"/>
    <w:rsid w:val="004D15DF"/>
    <w:rsid w:val="004D3068"/>
    <w:rsid w:val="004D35E5"/>
    <w:rsid w:val="004D3CA2"/>
    <w:rsid w:val="004D57C9"/>
    <w:rsid w:val="004D62BC"/>
    <w:rsid w:val="004D6938"/>
    <w:rsid w:val="004D7408"/>
    <w:rsid w:val="004D7739"/>
    <w:rsid w:val="004E0E57"/>
    <w:rsid w:val="004E20A6"/>
    <w:rsid w:val="004E22C7"/>
    <w:rsid w:val="004E232A"/>
    <w:rsid w:val="004E253E"/>
    <w:rsid w:val="004E2B12"/>
    <w:rsid w:val="004E2BA4"/>
    <w:rsid w:val="004E36BF"/>
    <w:rsid w:val="004E3D36"/>
    <w:rsid w:val="004E557C"/>
    <w:rsid w:val="004E5688"/>
    <w:rsid w:val="004E5DCA"/>
    <w:rsid w:val="004E5F66"/>
    <w:rsid w:val="004E60BB"/>
    <w:rsid w:val="004E6787"/>
    <w:rsid w:val="004E7712"/>
    <w:rsid w:val="004E7CB1"/>
    <w:rsid w:val="004F0A0F"/>
    <w:rsid w:val="004F1DCA"/>
    <w:rsid w:val="004F4978"/>
    <w:rsid w:val="004F516C"/>
    <w:rsid w:val="004F56C3"/>
    <w:rsid w:val="004F6415"/>
    <w:rsid w:val="004F73C6"/>
    <w:rsid w:val="004F7510"/>
    <w:rsid w:val="004F76AA"/>
    <w:rsid w:val="005007B0"/>
    <w:rsid w:val="00502BD6"/>
    <w:rsid w:val="0050423E"/>
    <w:rsid w:val="005049BD"/>
    <w:rsid w:val="0050531B"/>
    <w:rsid w:val="005054B3"/>
    <w:rsid w:val="0050681D"/>
    <w:rsid w:val="00507243"/>
    <w:rsid w:val="005073C9"/>
    <w:rsid w:val="00507788"/>
    <w:rsid w:val="00510D37"/>
    <w:rsid w:val="00511286"/>
    <w:rsid w:val="00511FC8"/>
    <w:rsid w:val="005122BA"/>
    <w:rsid w:val="0051244E"/>
    <w:rsid w:val="0051291B"/>
    <w:rsid w:val="00513A3B"/>
    <w:rsid w:val="00513ECA"/>
    <w:rsid w:val="00514C3B"/>
    <w:rsid w:val="00514C6E"/>
    <w:rsid w:val="00517125"/>
    <w:rsid w:val="0051787B"/>
    <w:rsid w:val="005204F2"/>
    <w:rsid w:val="00520EBA"/>
    <w:rsid w:val="005224EB"/>
    <w:rsid w:val="005228C2"/>
    <w:rsid w:val="00522AC2"/>
    <w:rsid w:val="00522FDC"/>
    <w:rsid w:val="00523235"/>
    <w:rsid w:val="00523708"/>
    <w:rsid w:val="00524BC2"/>
    <w:rsid w:val="00526047"/>
    <w:rsid w:val="00526331"/>
    <w:rsid w:val="00526EC5"/>
    <w:rsid w:val="0052738C"/>
    <w:rsid w:val="00527FCC"/>
    <w:rsid w:val="005301FE"/>
    <w:rsid w:val="005312AB"/>
    <w:rsid w:val="005321F4"/>
    <w:rsid w:val="00532C91"/>
    <w:rsid w:val="00532D62"/>
    <w:rsid w:val="00534640"/>
    <w:rsid w:val="005348CA"/>
    <w:rsid w:val="00534903"/>
    <w:rsid w:val="00535E2C"/>
    <w:rsid w:val="00536CF4"/>
    <w:rsid w:val="00536E71"/>
    <w:rsid w:val="00537728"/>
    <w:rsid w:val="005378DA"/>
    <w:rsid w:val="0054012C"/>
    <w:rsid w:val="00540339"/>
    <w:rsid w:val="0054081C"/>
    <w:rsid w:val="00540991"/>
    <w:rsid w:val="00540F9E"/>
    <w:rsid w:val="0054142E"/>
    <w:rsid w:val="00541C2E"/>
    <w:rsid w:val="005431A0"/>
    <w:rsid w:val="00543FB8"/>
    <w:rsid w:val="005445A0"/>
    <w:rsid w:val="00544774"/>
    <w:rsid w:val="00545BC7"/>
    <w:rsid w:val="00545FF8"/>
    <w:rsid w:val="00546B69"/>
    <w:rsid w:val="00547DE5"/>
    <w:rsid w:val="0055065B"/>
    <w:rsid w:val="00551197"/>
    <w:rsid w:val="005515AF"/>
    <w:rsid w:val="005526BD"/>
    <w:rsid w:val="00552785"/>
    <w:rsid w:val="00552865"/>
    <w:rsid w:val="00553ECE"/>
    <w:rsid w:val="005566B4"/>
    <w:rsid w:val="00556784"/>
    <w:rsid w:val="00560079"/>
    <w:rsid w:val="00560E18"/>
    <w:rsid w:val="005621A8"/>
    <w:rsid w:val="00562A36"/>
    <w:rsid w:val="00562B36"/>
    <w:rsid w:val="0056321A"/>
    <w:rsid w:val="00563720"/>
    <w:rsid w:val="0056452B"/>
    <w:rsid w:val="00564706"/>
    <w:rsid w:val="005655DB"/>
    <w:rsid w:val="005658AC"/>
    <w:rsid w:val="00566267"/>
    <w:rsid w:val="005666FB"/>
    <w:rsid w:val="00567159"/>
    <w:rsid w:val="005678BD"/>
    <w:rsid w:val="005679DF"/>
    <w:rsid w:val="00567B07"/>
    <w:rsid w:val="00567E63"/>
    <w:rsid w:val="00567FE7"/>
    <w:rsid w:val="005709D4"/>
    <w:rsid w:val="00571C96"/>
    <w:rsid w:val="005733FA"/>
    <w:rsid w:val="005735FA"/>
    <w:rsid w:val="0057369A"/>
    <w:rsid w:val="0057404D"/>
    <w:rsid w:val="0057525A"/>
    <w:rsid w:val="005754EB"/>
    <w:rsid w:val="00576D03"/>
    <w:rsid w:val="00576E99"/>
    <w:rsid w:val="0057722E"/>
    <w:rsid w:val="00577E35"/>
    <w:rsid w:val="005835A7"/>
    <w:rsid w:val="0058434E"/>
    <w:rsid w:val="00584AD6"/>
    <w:rsid w:val="0058588B"/>
    <w:rsid w:val="00586286"/>
    <w:rsid w:val="0058791E"/>
    <w:rsid w:val="00587B1C"/>
    <w:rsid w:val="00587F09"/>
    <w:rsid w:val="00591B18"/>
    <w:rsid w:val="00592321"/>
    <w:rsid w:val="005923EF"/>
    <w:rsid w:val="005925ED"/>
    <w:rsid w:val="005932F8"/>
    <w:rsid w:val="00593BF3"/>
    <w:rsid w:val="00594566"/>
    <w:rsid w:val="00595F4F"/>
    <w:rsid w:val="005975EB"/>
    <w:rsid w:val="005A0B6D"/>
    <w:rsid w:val="005A13BD"/>
    <w:rsid w:val="005A1620"/>
    <w:rsid w:val="005A1633"/>
    <w:rsid w:val="005A20A8"/>
    <w:rsid w:val="005A4446"/>
    <w:rsid w:val="005A509D"/>
    <w:rsid w:val="005A51A7"/>
    <w:rsid w:val="005A5A16"/>
    <w:rsid w:val="005A6FF3"/>
    <w:rsid w:val="005B0B9B"/>
    <w:rsid w:val="005B0D04"/>
    <w:rsid w:val="005B14B4"/>
    <w:rsid w:val="005B1F12"/>
    <w:rsid w:val="005B212F"/>
    <w:rsid w:val="005B2875"/>
    <w:rsid w:val="005B3584"/>
    <w:rsid w:val="005B4959"/>
    <w:rsid w:val="005B4C29"/>
    <w:rsid w:val="005B5506"/>
    <w:rsid w:val="005B6321"/>
    <w:rsid w:val="005B6857"/>
    <w:rsid w:val="005B6E51"/>
    <w:rsid w:val="005B72D7"/>
    <w:rsid w:val="005B74DB"/>
    <w:rsid w:val="005B77EA"/>
    <w:rsid w:val="005B7D10"/>
    <w:rsid w:val="005C0037"/>
    <w:rsid w:val="005C140D"/>
    <w:rsid w:val="005C2240"/>
    <w:rsid w:val="005C250B"/>
    <w:rsid w:val="005C28DC"/>
    <w:rsid w:val="005C292B"/>
    <w:rsid w:val="005C2FA9"/>
    <w:rsid w:val="005C31F6"/>
    <w:rsid w:val="005C4312"/>
    <w:rsid w:val="005C4439"/>
    <w:rsid w:val="005C61C2"/>
    <w:rsid w:val="005C683A"/>
    <w:rsid w:val="005C6F10"/>
    <w:rsid w:val="005C6F3A"/>
    <w:rsid w:val="005C7450"/>
    <w:rsid w:val="005C765D"/>
    <w:rsid w:val="005C7CEE"/>
    <w:rsid w:val="005D03BB"/>
    <w:rsid w:val="005D088B"/>
    <w:rsid w:val="005D10CE"/>
    <w:rsid w:val="005D1843"/>
    <w:rsid w:val="005D1DE8"/>
    <w:rsid w:val="005D2115"/>
    <w:rsid w:val="005D25D6"/>
    <w:rsid w:val="005D286E"/>
    <w:rsid w:val="005D3596"/>
    <w:rsid w:val="005D4429"/>
    <w:rsid w:val="005D4798"/>
    <w:rsid w:val="005D5633"/>
    <w:rsid w:val="005D5EE5"/>
    <w:rsid w:val="005D5F78"/>
    <w:rsid w:val="005D64A4"/>
    <w:rsid w:val="005D7311"/>
    <w:rsid w:val="005D78A2"/>
    <w:rsid w:val="005E0A4F"/>
    <w:rsid w:val="005E0B61"/>
    <w:rsid w:val="005E15EB"/>
    <w:rsid w:val="005E16EB"/>
    <w:rsid w:val="005E2139"/>
    <w:rsid w:val="005E2A0F"/>
    <w:rsid w:val="005E2FD7"/>
    <w:rsid w:val="005E319F"/>
    <w:rsid w:val="005E35DE"/>
    <w:rsid w:val="005E48EF"/>
    <w:rsid w:val="005E4C3C"/>
    <w:rsid w:val="005E4CB5"/>
    <w:rsid w:val="005E54A9"/>
    <w:rsid w:val="005E7890"/>
    <w:rsid w:val="005F1060"/>
    <w:rsid w:val="005F14EA"/>
    <w:rsid w:val="005F2A73"/>
    <w:rsid w:val="005F318E"/>
    <w:rsid w:val="005F3711"/>
    <w:rsid w:val="005F3A94"/>
    <w:rsid w:val="005F68F1"/>
    <w:rsid w:val="005F7AA5"/>
    <w:rsid w:val="00600D51"/>
    <w:rsid w:val="00601B22"/>
    <w:rsid w:val="0060229F"/>
    <w:rsid w:val="00602499"/>
    <w:rsid w:val="00602D00"/>
    <w:rsid w:val="006048F5"/>
    <w:rsid w:val="00604940"/>
    <w:rsid w:val="00604D32"/>
    <w:rsid w:val="00605308"/>
    <w:rsid w:val="00605537"/>
    <w:rsid w:val="006065D4"/>
    <w:rsid w:val="00606B7D"/>
    <w:rsid w:val="006109EF"/>
    <w:rsid w:val="00610AFB"/>
    <w:rsid w:val="00610FC1"/>
    <w:rsid w:val="0061155F"/>
    <w:rsid w:val="006118FF"/>
    <w:rsid w:val="006137C8"/>
    <w:rsid w:val="00613A3C"/>
    <w:rsid w:val="00613AE7"/>
    <w:rsid w:val="0061491E"/>
    <w:rsid w:val="00615C9E"/>
    <w:rsid w:val="006162BD"/>
    <w:rsid w:val="00616910"/>
    <w:rsid w:val="00616CBC"/>
    <w:rsid w:val="0061744A"/>
    <w:rsid w:val="0061764B"/>
    <w:rsid w:val="00620529"/>
    <w:rsid w:val="00620F99"/>
    <w:rsid w:val="00621465"/>
    <w:rsid w:val="00621835"/>
    <w:rsid w:val="00622B4D"/>
    <w:rsid w:val="00623B8A"/>
    <w:rsid w:val="006240FE"/>
    <w:rsid w:val="0062423E"/>
    <w:rsid w:val="00624B1D"/>
    <w:rsid w:val="00625424"/>
    <w:rsid w:val="00625DDD"/>
    <w:rsid w:val="00626450"/>
    <w:rsid w:val="006301E0"/>
    <w:rsid w:val="006303AA"/>
    <w:rsid w:val="00630DD9"/>
    <w:rsid w:val="00631A65"/>
    <w:rsid w:val="00632539"/>
    <w:rsid w:val="00632BE5"/>
    <w:rsid w:val="00632E9B"/>
    <w:rsid w:val="00633A34"/>
    <w:rsid w:val="00634158"/>
    <w:rsid w:val="0063512E"/>
    <w:rsid w:val="00635555"/>
    <w:rsid w:val="00635AC9"/>
    <w:rsid w:val="00635B39"/>
    <w:rsid w:val="00636100"/>
    <w:rsid w:val="0063628B"/>
    <w:rsid w:val="00637020"/>
    <w:rsid w:val="0063778C"/>
    <w:rsid w:val="00637ABF"/>
    <w:rsid w:val="0064032F"/>
    <w:rsid w:val="006407ED"/>
    <w:rsid w:val="00640E99"/>
    <w:rsid w:val="00641129"/>
    <w:rsid w:val="006416BA"/>
    <w:rsid w:val="00642BB4"/>
    <w:rsid w:val="00642C98"/>
    <w:rsid w:val="0064352D"/>
    <w:rsid w:val="00643558"/>
    <w:rsid w:val="0064365C"/>
    <w:rsid w:val="00646151"/>
    <w:rsid w:val="006461C5"/>
    <w:rsid w:val="006466C8"/>
    <w:rsid w:val="006467B9"/>
    <w:rsid w:val="00647123"/>
    <w:rsid w:val="0065131D"/>
    <w:rsid w:val="00651617"/>
    <w:rsid w:val="00653FF9"/>
    <w:rsid w:val="00655AA5"/>
    <w:rsid w:val="00655AD5"/>
    <w:rsid w:val="00655EB1"/>
    <w:rsid w:val="006562E7"/>
    <w:rsid w:val="00656A07"/>
    <w:rsid w:val="00661288"/>
    <w:rsid w:val="0066304F"/>
    <w:rsid w:val="0066322B"/>
    <w:rsid w:val="00663A0B"/>
    <w:rsid w:val="006643DC"/>
    <w:rsid w:val="00666797"/>
    <w:rsid w:val="00667281"/>
    <w:rsid w:val="00667EB5"/>
    <w:rsid w:val="00667F71"/>
    <w:rsid w:val="0067043F"/>
    <w:rsid w:val="00670683"/>
    <w:rsid w:val="00671340"/>
    <w:rsid w:val="00671688"/>
    <w:rsid w:val="006724F7"/>
    <w:rsid w:val="00672854"/>
    <w:rsid w:val="00672C12"/>
    <w:rsid w:val="00675B4C"/>
    <w:rsid w:val="00677AE6"/>
    <w:rsid w:val="00677DC7"/>
    <w:rsid w:val="00680A63"/>
    <w:rsid w:val="0068106D"/>
    <w:rsid w:val="00681646"/>
    <w:rsid w:val="0068198B"/>
    <w:rsid w:val="006822F3"/>
    <w:rsid w:val="00682F88"/>
    <w:rsid w:val="006837C5"/>
    <w:rsid w:val="00683A40"/>
    <w:rsid w:val="00684D4C"/>
    <w:rsid w:val="006856DC"/>
    <w:rsid w:val="00685CD3"/>
    <w:rsid w:val="00686D3C"/>
    <w:rsid w:val="00686E9E"/>
    <w:rsid w:val="00690694"/>
    <w:rsid w:val="00691D8E"/>
    <w:rsid w:val="006923AD"/>
    <w:rsid w:val="00693CB9"/>
    <w:rsid w:val="00693F66"/>
    <w:rsid w:val="00694772"/>
    <w:rsid w:val="006948CA"/>
    <w:rsid w:val="00695444"/>
    <w:rsid w:val="006965A8"/>
    <w:rsid w:val="00696675"/>
    <w:rsid w:val="00697AB2"/>
    <w:rsid w:val="00697CAA"/>
    <w:rsid w:val="006A09B2"/>
    <w:rsid w:val="006A0EEF"/>
    <w:rsid w:val="006A0F9E"/>
    <w:rsid w:val="006A219F"/>
    <w:rsid w:val="006A2B81"/>
    <w:rsid w:val="006A374F"/>
    <w:rsid w:val="006A393B"/>
    <w:rsid w:val="006A415B"/>
    <w:rsid w:val="006A4168"/>
    <w:rsid w:val="006A4838"/>
    <w:rsid w:val="006A5054"/>
    <w:rsid w:val="006A6C04"/>
    <w:rsid w:val="006A7050"/>
    <w:rsid w:val="006A72C9"/>
    <w:rsid w:val="006A7A08"/>
    <w:rsid w:val="006B1532"/>
    <w:rsid w:val="006B2436"/>
    <w:rsid w:val="006B34FB"/>
    <w:rsid w:val="006B3E5F"/>
    <w:rsid w:val="006B48D4"/>
    <w:rsid w:val="006B4AF0"/>
    <w:rsid w:val="006B4C4D"/>
    <w:rsid w:val="006B52B9"/>
    <w:rsid w:val="006B5410"/>
    <w:rsid w:val="006B548F"/>
    <w:rsid w:val="006B65AF"/>
    <w:rsid w:val="006B6646"/>
    <w:rsid w:val="006C0E43"/>
    <w:rsid w:val="006C125E"/>
    <w:rsid w:val="006C21BD"/>
    <w:rsid w:val="006C26F6"/>
    <w:rsid w:val="006C2BB7"/>
    <w:rsid w:val="006C2E19"/>
    <w:rsid w:val="006C38DD"/>
    <w:rsid w:val="006C3E72"/>
    <w:rsid w:val="006C4728"/>
    <w:rsid w:val="006C4BF5"/>
    <w:rsid w:val="006C5BF6"/>
    <w:rsid w:val="006C5CAF"/>
    <w:rsid w:val="006C71FC"/>
    <w:rsid w:val="006C7C24"/>
    <w:rsid w:val="006D0A4D"/>
    <w:rsid w:val="006D1214"/>
    <w:rsid w:val="006D35BB"/>
    <w:rsid w:val="006D3B2B"/>
    <w:rsid w:val="006D4327"/>
    <w:rsid w:val="006D5261"/>
    <w:rsid w:val="006D6290"/>
    <w:rsid w:val="006D63FC"/>
    <w:rsid w:val="006D7B24"/>
    <w:rsid w:val="006E1076"/>
    <w:rsid w:val="006E1988"/>
    <w:rsid w:val="006E2290"/>
    <w:rsid w:val="006E293F"/>
    <w:rsid w:val="006E2C08"/>
    <w:rsid w:val="006E2C24"/>
    <w:rsid w:val="006E4C3E"/>
    <w:rsid w:val="006E646C"/>
    <w:rsid w:val="006E6577"/>
    <w:rsid w:val="006E6A41"/>
    <w:rsid w:val="006E75C7"/>
    <w:rsid w:val="006F0753"/>
    <w:rsid w:val="006F0996"/>
    <w:rsid w:val="006F0BC7"/>
    <w:rsid w:val="006F0BD3"/>
    <w:rsid w:val="006F0D8C"/>
    <w:rsid w:val="006F1067"/>
    <w:rsid w:val="006F1A1B"/>
    <w:rsid w:val="006F1E25"/>
    <w:rsid w:val="006F1E89"/>
    <w:rsid w:val="006F2606"/>
    <w:rsid w:val="006F2CB3"/>
    <w:rsid w:val="006F3DBE"/>
    <w:rsid w:val="006F4A43"/>
    <w:rsid w:val="006F4CA7"/>
    <w:rsid w:val="006F57F7"/>
    <w:rsid w:val="006F6009"/>
    <w:rsid w:val="006F655F"/>
    <w:rsid w:val="006F6E5B"/>
    <w:rsid w:val="006F72F5"/>
    <w:rsid w:val="006F7A90"/>
    <w:rsid w:val="006F7CAA"/>
    <w:rsid w:val="00700B5B"/>
    <w:rsid w:val="00705CAC"/>
    <w:rsid w:val="0070644B"/>
    <w:rsid w:val="0070678D"/>
    <w:rsid w:val="00710B53"/>
    <w:rsid w:val="00710BBB"/>
    <w:rsid w:val="0071167E"/>
    <w:rsid w:val="00711A54"/>
    <w:rsid w:val="00711AB1"/>
    <w:rsid w:val="00711B42"/>
    <w:rsid w:val="007122F6"/>
    <w:rsid w:val="007136D7"/>
    <w:rsid w:val="0071549F"/>
    <w:rsid w:val="0071572F"/>
    <w:rsid w:val="00715D83"/>
    <w:rsid w:val="00716A70"/>
    <w:rsid w:val="00716D3A"/>
    <w:rsid w:val="00717864"/>
    <w:rsid w:val="00720F57"/>
    <w:rsid w:val="00721A16"/>
    <w:rsid w:val="00721F39"/>
    <w:rsid w:val="00722843"/>
    <w:rsid w:val="00723E59"/>
    <w:rsid w:val="007242A6"/>
    <w:rsid w:val="00724425"/>
    <w:rsid w:val="007251F8"/>
    <w:rsid w:val="00725E72"/>
    <w:rsid w:val="0072684D"/>
    <w:rsid w:val="007268F3"/>
    <w:rsid w:val="00727058"/>
    <w:rsid w:val="00727B82"/>
    <w:rsid w:val="00727E36"/>
    <w:rsid w:val="007309A6"/>
    <w:rsid w:val="00731848"/>
    <w:rsid w:val="0073217C"/>
    <w:rsid w:val="007324E4"/>
    <w:rsid w:val="00732FF2"/>
    <w:rsid w:val="007352B4"/>
    <w:rsid w:val="00736A20"/>
    <w:rsid w:val="00736A65"/>
    <w:rsid w:val="00736BB2"/>
    <w:rsid w:val="00737225"/>
    <w:rsid w:val="00737437"/>
    <w:rsid w:val="00737E08"/>
    <w:rsid w:val="00740106"/>
    <w:rsid w:val="007416F3"/>
    <w:rsid w:val="00742C8B"/>
    <w:rsid w:val="00743027"/>
    <w:rsid w:val="00743301"/>
    <w:rsid w:val="00743544"/>
    <w:rsid w:val="0074424E"/>
    <w:rsid w:val="0074441B"/>
    <w:rsid w:val="007450FB"/>
    <w:rsid w:val="00745C99"/>
    <w:rsid w:val="00745E85"/>
    <w:rsid w:val="007460FA"/>
    <w:rsid w:val="007463E5"/>
    <w:rsid w:val="00746768"/>
    <w:rsid w:val="00746B86"/>
    <w:rsid w:val="007472F3"/>
    <w:rsid w:val="00747C4A"/>
    <w:rsid w:val="00747D5C"/>
    <w:rsid w:val="00747DA1"/>
    <w:rsid w:val="00750721"/>
    <w:rsid w:val="007512A1"/>
    <w:rsid w:val="00752298"/>
    <w:rsid w:val="007522F9"/>
    <w:rsid w:val="007530E2"/>
    <w:rsid w:val="00754634"/>
    <w:rsid w:val="007551D2"/>
    <w:rsid w:val="00757314"/>
    <w:rsid w:val="00760A73"/>
    <w:rsid w:val="00760E41"/>
    <w:rsid w:val="007620F1"/>
    <w:rsid w:val="0076350A"/>
    <w:rsid w:val="007652ED"/>
    <w:rsid w:val="0076591C"/>
    <w:rsid w:val="007660AB"/>
    <w:rsid w:val="007665CC"/>
    <w:rsid w:val="007675F6"/>
    <w:rsid w:val="00767BFD"/>
    <w:rsid w:val="0077006B"/>
    <w:rsid w:val="00770E0C"/>
    <w:rsid w:val="00771156"/>
    <w:rsid w:val="0077147E"/>
    <w:rsid w:val="00771728"/>
    <w:rsid w:val="00772260"/>
    <w:rsid w:val="007724E4"/>
    <w:rsid w:val="0077284A"/>
    <w:rsid w:val="0077381C"/>
    <w:rsid w:val="007750B6"/>
    <w:rsid w:val="00776D23"/>
    <w:rsid w:val="00777C63"/>
    <w:rsid w:val="00777D48"/>
    <w:rsid w:val="00777EC8"/>
    <w:rsid w:val="00780D9E"/>
    <w:rsid w:val="007810F2"/>
    <w:rsid w:val="00781112"/>
    <w:rsid w:val="00783538"/>
    <w:rsid w:val="00785481"/>
    <w:rsid w:val="00785970"/>
    <w:rsid w:val="00785E87"/>
    <w:rsid w:val="0078678F"/>
    <w:rsid w:val="00786955"/>
    <w:rsid w:val="00787A4E"/>
    <w:rsid w:val="00787E51"/>
    <w:rsid w:val="007903F0"/>
    <w:rsid w:val="007907FF"/>
    <w:rsid w:val="007908A4"/>
    <w:rsid w:val="00791D47"/>
    <w:rsid w:val="00792241"/>
    <w:rsid w:val="00792EF3"/>
    <w:rsid w:val="00794717"/>
    <w:rsid w:val="00794B5D"/>
    <w:rsid w:val="007959C9"/>
    <w:rsid w:val="0079615C"/>
    <w:rsid w:val="0079712E"/>
    <w:rsid w:val="007977B5"/>
    <w:rsid w:val="0079798A"/>
    <w:rsid w:val="00797FA3"/>
    <w:rsid w:val="007A0924"/>
    <w:rsid w:val="007A0FE8"/>
    <w:rsid w:val="007A1B67"/>
    <w:rsid w:val="007A261B"/>
    <w:rsid w:val="007A2FB9"/>
    <w:rsid w:val="007A42CE"/>
    <w:rsid w:val="007A46E9"/>
    <w:rsid w:val="007A5100"/>
    <w:rsid w:val="007A5223"/>
    <w:rsid w:val="007A566E"/>
    <w:rsid w:val="007A6BF4"/>
    <w:rsid w:val="007A7060"/>
    <w:rsid w:val="007A79D5"/>
    <w:rsid w:val="007A7CA7"/>
    <w:rsid w:val="007B030F"/>
    <w:rsid w:val="007B09AF"/>
    <w:rsid w:val="007B0F61"/>
    <w:rsid w:val="007B4B5E"/>
    <w:rsid w:val="007B5161"/>
    <w:rsid w:val="007B7650"/>
    <w:rsid w:val="007B7B08"/>
    <w:rsid w:val="007C05B7"/>
    <w:rsid w:val="007C0763"/>
    <w:rsid w:val="007C0DCC"/>
    <w:rsid w:val="007C1B05"/>
    <w:rsid w:val="007C3489"/>
    <w:rsid w:val="007C3C9C"/>
    <w:rsid w:val="007C3F6D"/>
    <w:rsid w:val="007C422B"/>
    <w:rsid w:val="007C4481"/>
    <w:rsid w:val="007C4764"/>
    <w:rsid w:val="007C57C0"/>
    <w:rsid w:val="007C7EE7"/>
    <w:rsid w:val="007D0D66"/>
    <w:rsid w:val="007D2523"/>
    <w:rsid w:val="007D2EF6"/>
    <w:rsid w:val="007D2F98"/>
    <w:rsid w:val="007D3EC2"/>
    <w:rsid w:val="007D4213"/>
    <w:rsid w:val="007D4619"/>
    <w:rsid w:val="007D5970"/>
    <w:rsid w:val="007E0032"/>
    <w:rsid w:val="007E0E2B"/>
    <w:rsid w:val="007E1484"/>
    <w:rsid w:val="007E1505"/>
    <w:rsid w:val="007E1995"/>
    <w:rsid w:val="007E1EE6"/>
    <w:rsid w:val="007E289E"/>
    <w:rsid w:val="007E302E"/>
    <w:rsid w:val="007E33E6"/>
    <w:rsid w:val="007E35CD"/>
    <w:rsid w:val="007E3C36"/>
    <w:rsid w:val="007E4884"/>
    <w:rsid w:val="007E561B"/>
    <w:rsid w:val="007E5645"/>
    <w:rsid w:val="007E5E62"/>
    <w:rsid w:val="007E6869"/>
    <w:rsid w:val="007E78BB"/>
    <w:rsid w:val="007E7976"/>
    <w:rsid w:val="007F1189"/>
    <w:rsid w:val="007F1B3B"/>
    <w:rsid w:val="007F2005"/>
    <w:rsid w:val="007F2A93"/>
    <w:rsid w:val="007F2CC4"/>
    <w:rsid w:val="007F2E69"/>
    <w:rsid w:val="007F3375"/>
    <w:rsid w:val="007F3B25"/>
    <w:rsid w:val="007F4560"/>
    <w:rsid w:val="007F5B79"/>
    <w:rsid w:val="007F6857"/>
    <w:rsid w:val="007F7742"/>
    <w:rsid w:val="00800533"/>
    <w:rsid w:val="00800785"/>
    <w:rsid w:val="00801242"/>
    <w:rsid w:val="00802EA0"/>
    <w:rsid w:val="0080537E"/>
    <w:rsid w:val="00805BB8"/>
    <w:rsid w:val="008065A8"/>
    <w:rsid w:val="00806E02"/>
    <w:rsid w:val="00806E40"/>
    <w:rsid w:val="00807CEB"/>
    <w:rsid w:val="00812B64"/>
    <w:rsid w:val="00812C08"/>
    <w:rsid w:val="0081316A"/>
    <w:rsid w:val="00813322"/>
    <w:rsid w:val="0081418C"/>
    <w:rsid w:val="00814534"/>
    <w:rsid w:val="008145F0"/>
    <w:rsid w:val="008155EA"/>
    <w:rsid w:val="00815828"/>
    <w:rsid w:val="00816409"/>
    <w:rsid w:val="0081664F"/>
    <w:rsid w:val="00816AD5"/>
    <w:rsid w:val="00820188"/>
    <w:rsid w:val="008207C2"/>
    <w:rsid w:val="00820D07"/>
    <w:rsid w:val="008210D9"/>
    <w:rsid w:val="00821914"/>
    <w:rsid w:val="00821B81"/>
    <w:rsid w:val="00821E97"/>
    <w:rsid w:val="0082307D"/>
    <w:rsid w:val="00823930"/>
    <w:rsid w:val="008242F4"/>
    <w:rsid w:val="00825CA2"/>
    <w:rsid w:val="008269C4"/>
    <w:rsid w:val="00827541"/>
    <w:rsid w:val="008303D5"/>
    <w:rsid w:val="00831174"/>
    <w:rsid w:val="0083187A"/>
    <w:rsid w:val="0083197F"/>
    <w:rsid w:val="00831BEA"/>
    <w:rsid w:val="00831F89"/>
    <w:rsid w:val="00832077"/>
    <w:rsid w:val="008333BD"/>
    <w:rsid w:val="00833B92"/>
    <w:rsid w:val="00833CF1"/>
    <w:rsid w:val="00833E60"/>
    <w:rsid w:val="008342CF"/>
    <w:rsid w:val="008347A3"/>
    <w:rsid w:val="00836E80"/>
    <w:rsid w:val="008370A8"/>
    <w:rsid w:val="00837258"/>
    <w:rsid w:val="00837D6E"/>
    <w:rsid w:val="00840484"/>
    <w:rsid w:val="008415E3"/>
    <w:rsid w:val="00841D0E"/>
    <w:rsid w:val="008426A8"/>
    <w:rsid w:val="00842AC9"/>
    <w:rsid w:val="0084324B"/>
    <w:rsid w:val="00843A51"/>
    <w:rsid w:val="00843C08"/>
    <w:rsid w:val="00843C61"/>
    <w:rsid w:val="008444FA"/>
    <w:rsid w:val="00844B90"/>
    <w:rsid w:val="00845EAC"/>
    <w:rsid w:val="00846B50"/>
    <w:rsid w:val="00846C57"/>
    <w:rsid w:val="008478CF"/>
    <w:rsid w:val="008514C1"/>
    <w:rsid w:val="008516AE"/>
    <w:rsid w:val="00851BF1"/>
    <w:rsid w:val="00852484"/>
    <w:rsid w:val="00852FEC"/>
    <w:rsid w:val="0085315E"/>
    <w:rsid w:val="00853DF4"/>
    <w:rsid w:val="00854639"/>
    <w:rsid w:val="00855466"/>
    <w:rsid w:val="00856420"/>
    <w:rsid w:val="0085655E"/>
    <w:rsid w:val="00856B4C"/>
    <w:rsid w:val="00856DBF"/>
    <w:rsid w:val="0086087A"/>
    <w:rsid w:val="00862001"/>
    <w:rsid w:val="008639E9"/>
    <w:rsid w:val="00864AEE"/>
    <w:rsid w:val="00864FDC"/>
    <w:rsid w:val="00865746"/>
    <w:rsid w:val="00866314"/>
    <w:rsid w:val="00866947"/>
    <w:rsid w:val="00870CAB"/>
    <w:rsid w:val="00870E5E"/>
    <w:rsid w:val="008719E7"/>
    <w:rsid w:val="00872221"/>
    <w:rsid w:val="00872656"/>
    <w:rsid w:val="008726A3"/>
    <w:rsid w:val="0087442D"/>
    <w:rsid w:val="00874F45"/>
    <w:rsid w:val="00875938"/>
    <w:rsid w:val="0087626A"/>
    <w:rsid w:val="00881E88"/>
    <w:rsid w:val="00881FBF"/>
    <w:rsid w:val="00885B85"/>
    <w:rsid w:val="00885CCA"/>
    <w:rsid w:val="00885E1B"/>
    <w:rsid w:val="00887287"/>
    <w:rsid w:val="00887D00"/>
    <w:rsid w:val="00890311"/>
    <w:rsid w:val="00890CFD"/>
    <w:rsid w:val="00890FFE"/>
    <w:rsid w:val="008920D7"/>
    <w:rsid w:val="008925AF"/>
    <w:rsid w:val="008927E0"/>
    <w:rsid w:val="00893DB4"/>
    <w:rsid w:val="00894341"/>
    <w:rsid w:val="008943CF"/>
    <w:rsid w:val="008950D2"/>
    <w:rsid w:val="008964BF"/>
    <w:rsid w:val="00896C24"/>
    <w:rsid w:val="00897A00"/>
    <w:rsid w:val="008A0835"/>
    <w:rsid w:val="008A0876"/>
    <w:rsid w:val="008A0B78"/>
    <w:rsid w:val="008A0D3D"/>
    <w:rsid w:val="008A1A5C"/>
    <w:rsid w:val="008A20C5"/>
    <w:rsid w:val="008A2C5C"/>
    <w:rsid w:val="008A58D7"/>
    <w:rsid w:val="008A660C"/>
    <w:rsid w:val="008A6BDE"/>
    <w:rsid w:val="008A6D02"/>
    <w:rsid w:val="008A7251"/>
    <w:rsid w:val="008B03C2"/>
    <w:rsid w:val="008B0869"/>
    <w:rsid w:val="008B0B2E"/>
    <w:rsid w:val="008B0D0C"/>
    <w:rsid w:val="008B2689"/>
    <w:rsid w:val="008B3545"/>
    <w:rsid w:val="008B3965"/>
    <w:rsid w:val="008B3BF2"/>
    <w:rsid w:val="008B5C3F"/>
    <w:rsid w:val="008B749F"/>
    <w:rsid w:val="008B7566"/>
    <w:rsid w:val="008B7E17"/>
    <w:rsid w:val="008C08C7"/>
    <w:rsid w:val="008C11CE"/>
    <w:rsid w:val="008C184D"/>
    <w:rsid w:val="008C20B7"/>
    <w:rsid w:val="008C2228"/>
    <w:rsid w:val="008C2DC4"/>
    <w:rsid w:val="008C413C"/>
    <w:rsid w:val="008C48A3"/>
    <w:rsid w:val="008C4DDF"/>
    <w:rsid w:val="008C57D6"/>
    <w:rsid w:val="008C58BE"/>
    <w:rsid w:val="008C61C5"/>
    <w:rsid w:val="008C6348"/>
    <w:rsid w:val="008C75CB"/>
    <w:rsid w:val="008D06DF"/>
    <w:rsid w:val="008D21CE"/>
    <w:rsid w:val="008D2558"/>
    <w:rsid w:val="008D2572"/>
    <w:rsid w:val="008D2992"/>
    <w:rsid w:val="008D36E1"/>
    <w:rsid w:val="008D45E1"/>
    <w:rsid w:val="008D4D9D"/>
    <w:rsid w:val="008D5DBA"/>
    <w:rsid w:val="008D629A"/>
    <w:rsid w:val="008D6330"/>
    <w:rsid w:val="008D686D"/>
    <w:rsid w:val="008D6A04"/>
    <w:rsid w:val="008D78B2"/>
    <w:rsid w:val="008E0048"/>
    <w:rsid w:val="008E0D4D"/>
    <w:rsid w:val="008E0DE5"/>
    <w:rsid w:val="008E1573"/>
    <w:rsid w:val="008E1702"/>
    <w:rsid w:val="008E1757"/>
    <w:rsid w:val="008E1913"/>
    <w:rsid w:val="008E195E"/>
    <w:rsid w:val="008E1F57"/>
    <w:rsid w:val="008E3098"/>
    <w:rsid w:val="008E3152"/>
    <w:rsid w:val="008E3710"/>
    <w:rsid w:val="008E37FA"/>
    <w:rsid w:val="008E47B6"/>
    <w:rsid w:val="008E49F9"/>
    <w:rsid w:val="008E552A"/>
    <w:rsid w:val="008E5681"/>
    <w:rsid w:val="008E5E60"/>
    <w:rsid w:val="008E5FEE"/>
    <w:rsid w:val="008E77D2"/>
    <w:rsid w:val="008F057E"/>
    <w:rsid w:val="008F0B09"/>
    <w:rsid w:val="008F0ED4"/>
    <w:rsid w:val="008F1ED2"/>
    <w:rsid w:val="008F2DB1"/>
    <w:rsid w:val="008F3398"/>
    <w:rsid w:val="008F3659"/>
    <w:rsid w:val="008F50DA"/>
    <w:rsid w:val="008F61F5"/>
    <w:rsid w:val="008F6617"/>
    <w:rsid w:val="008F7673"/>
    <w:rsid w:val="009006B8"/>
    <w:rsid w:val="00900D50"/>
    <w:rsid w:val="00901141"/>
    <w:rsid w:val="009013EB"/>
    <w:rsid w:val="00901495"/>
    <w:rsid w:val="00901509"/>
    <w:rsid w:val="0090326F"/>
    <w:rsid w:val="00903F93"/>
    <w:rsid w:val="00904C94"/>
    <w:rsid w:val="009052DB"/>
    <w:rsid w:val="009053F1"/>
    <w:rsid w:val="00905B36"/>
    <w:rsid w:val="00906D08"/>
    <w:rsid w:val="009073FB"/>
    <w:rsid w:val="00907A03"/>
    <w:rsid w:val="00907D46"/>
    <w:rsid w:val="00907F31"/>
    <w:rsid w:val="009114D7"/>
    <w:rsid w:val="00911E09"/>
    <w:rsid w:val="009127C3"/>
    <w:rsid w:val="0091318E"/>
    <w:rsid w:val="009137F8"/>
    <w:rsid w:val="00913F3D"/>
    <w:rsid w:val="0091493F"/>
    <w:rsid w:val="00914D54"/>
    <w:rsid w:val="0092044D"/>
    <w:rsid w:val="0092054B"/>
    <w:rsid w:val="00920E95"/>
    <w:rsid w:val="00921B77"/>
    <w:rsid w:val="00921DF3"/>
    <w:rsid w:val="009238EE"/>
    <w:rsid w:val="00924B15"/>
    <w:rsid w:val="00925E0D"/>
    <w:rsid w:val="00926B28"/>
    <w:rsid w:val="0092744F"/>
    <w:rsid w:val="00930108"/>
    <w:rsid w:val="009306BD"/>
    <w:rsid w:val="00931459"/>
    <w:rsid w:val="00931B84"/>
    <w:rsid w:val="00933A10"/>
    <w:rsid w:val="00933CA8"/>
    <w:rsid w:val="00933E11"/>
    <w:rsid w:val="009373C1"/>
    <w:rsid w:val="00940935"/>
    <w:rsid w:val="0094097B"/>
    <w:rsid w:val="00940BCE"/>
    <w:rsid w:val="0094161E"/>
    <w:rsid w:val="00941AE3"/>
    <w:rsid w:val="00942636"/>
    <w:rsid w:val="00942681"/>
    <w:rsid w:val="00942F44"/>
    <w:rsid w:val="00943304"/>
    <w:rsid w:val="009433B3"/>
    <w:rsid w:val="009434D7"/>
    <w:rsid w:val="00943ABE"/>
    <w:rsid w:val="009453C7"/>
    <w:rsid w:val="00947B5F"/>
    <w:rsid w:val="00947B66"/>
    <w:rsid w:val="00947BCC"/>
    <w:rsid w:val="00947C50"/>
    <w:rsid w:val="00952589"/>
    <w:rsid w:val="00952D07"/>
    <w:rsid w:val="00952FC7"/>
    <w:rsid w:val="009533F7"/>
    <w:rsid w:val="009537ED"/>
    <w:rsid w:val="00953D47"/>
    <w:rsid w:val="00954900"/>
    <w:rsid w:val="009552E8"/>
    <w:rsid w:val="009557E7"/>
    <w:rsid w:val="00955B55"/>
    <w:rsid w:val="00955E73"/>
    <w:rsid w:val="00956346"/>
    <w:rsid w:val="00956A4A"/>
    <w:rsid w:val="0095726E"/>
    <w:rsid w:val="009574B2"/>
    <w:rsid w:val="009609B2"/>
    <w:rsid w:val="00960D11"/>
    <w:rsid w:val="0096102A"/>
    <w:rsid w:val="00961A1C"/>
    <w:rsid w:val="00962057"/>
    <w:rsid w:val="00964209"/>
    <w:rsid w:val="00966212"/>
    <w:rsid w:val="0096690E"/>
    <w:rsid w:val="00967D39"/>
    <w:rsid w:val="00970CB5"/>
    <w:rsid w:val="009711E1"/>
    <w:rsid w:val="00971E42"/>
    <w:rsid w:val="00972FAB"/>
    <w:rsid w:val="00973C3E"/>
    <w:rsid w:val="00974C5A"/>
    <w:rsid w:val="00975A2D"/>
    <w:rsid w:val="00975F0D"/>
    <w:rsid w:val="00976F5E"/>
    <w:rsid w:val="0098058C"/>
    <w:rsid w:val="009810FC"/>
    <w:rsid w:val="009817BE"/>
    <w:rsid w:val="0098180E"/>
    <w:rsid w:val="00981AFA"/>
    <w:rsid w:val="00981E46"/>
    <w:rsid w:val="009828C6"/>
    <w:rsid w:val="00983014"/>
    <w:rsid w:val="00985BCE"/>
    <w:rsid w:val="00986592"/>
    <w:rsid w:val="00987EB8"/>
    <w:rsid w:val="00990D75"/>
    <w:rsid w:val="00991ABB"/>
    <w:rsid w:val="009921D4"/>
    <w:rsid w:val="009927A5"/>
    <w:rsid w:val="009937A9"/>
    <w:rsid w:val="00994375"/>
    <w:rsid w:val="00994899"/>
    <w:rsid w:val="00995B92"/>
    <w:rsid w:val="0099638C"/>
    <w:rsid w:val="00996FD1"/>
    <w:rsid w:val="00997184"/>
    <w:rsid w:val="00997B97"/>
    <w:rsid w:val="009A1981"/>
    <w:rsid w:val="009A2823"/>
    <w:rsid w:val="009A3154"/>
    <w:rsid w:val="009A3198"/>
    <w:rsid w:val="009A3418"/>
    <w:rsid w:val="009A3976"/>
    <w:rsid w:val="009A3CDE"/>
    <w:rsid w:val="009A3F3B"/>
    <w:rsid w:val="009A439E"/>
    <w:rsid w:val="009A46B9"/>
    <w:rsid w:val="009A4B14"/>
    <w:rsid w:val="009A5768"/>
    <w:rsid w:val="009A5C73"/>
    <w:rsid w:val="009A5E5B"/>
    <w:rsid w:val="009A7805"/>
    <w:rsid w:val="009B18FB"/>
    <w:rsid w:val="009B2EFA"/>
    <w:rsid w:val="009B32EC"/>
    <w:rsid w:val="009B33B1"/>
    <w:rsid w:val="009B3525"/>
    <w:rsid w:val="009B4B61"/>
    <w:rsid w:val="009B6089"/>
    <w:rsid w:val="009B6324"/>
    <w:rsid w:val="009B6C2A"/>
    <w:rsid w:val="009B72AA"/>
    <w:rsid w:val="009B77F4"/>
    <w:rsid w:val="009B78EC"/>
    <w:rsid w:val="009C0196"/>
    <w:rsid w:val="009C0D42"/>
    <w:rsid w:val="009C135E"/>
    <w:rsid w:val="009C2043"/>
    <w:rsid w:val="009C25C3"/>
    <w:rsid w:val="009C2E7E"/>
    <w:rsid w:val="009C39F3"/>
    <w:rsid w:val="009C3A9B"/>
    <w:rsid w:val="009C3BD0"/>
    <w:rsid w:val="009C3C99"/>
    <w:rsid w:val="009C3F67"/>
    <w:rsid w:val="009C4C6C"/>
    <w:rsid w:val="009C545E"/>
    <w:rsid w:val="009C6CCD"/>
    <w:rsid w:val="009C78AB"/>
    <w:rsid w:val="009C7C93"/>
    <w:rsid w:val="009C7DB2"/>
    <w:rsid w:val="009D0309"/>
    <w:rsid w:val="009D0332"/>
    <w:rsid w:val="009D035F"/>
    <w:rsid w:val="009D08F2"/>
    <w:rsid w:val="009D12F4"/>
    <w:rsid w:val="009D1EC5"/>
    <w:rsid w:val="009D554A"/>
    <w:rsid w:val="009D59B8"/>
    <w:rsid w:val="009D656C"/>
    <w:rsid w:val="009D6918"/>
    <w:rsid w:val="009D7C49"/>
    <w:rsid w:val="009E0906"/>
    <w:rsid w:val="009E0D68"/>
    <w:rsid w:val="009E0E97"/>
    <w:rsid w:val="009E1CE2"/>
    <w:rsid w:val="009E2D2C"/>
    <w:rsid w:val="009E3EE6"/>
    <w:rsid w:val="009E419B"/>
    <w:rsid w:val="009E4616"/>
    <w:rsid w:val="009E4FB9"/>
    <w:rsid w:val="009E512C"/>
    <w:rsid w:val="009E5254"/>
    <w:rsid w:val="009E6E6E"/>
    <w:rsid w:val="009E718C"/>
    <w:rsid w:val="009E767F"/>
    <w:rsid w:val="009E780F"/>
    <w:rsid w:val="009F01AF"/>
    <w:rsid w:val="009F1A91"/>
    <w:rsid w:val="009F1F1C"/>
    <w:rsid w:val="009F2F23"/>
    <w:rsid w:val="009F3166"/>
    <w:rsid w:val="009F3267"/>
    <w:rsid w:val="009F389A"/>
    <w:rsid w:val="009F3F9D"/>
    <w:rsid w:val="009F40F3"/>
    <w:rsid w:val="009F43F6"/>
    <w:rsid w:val="009F44B6"/>
    <w:rsid w:val="009F48CD"/>
    <w:rsid w:val="009F4B16"/>
    <w:rsid w:val="009F5308"/>
    <w:rsid w:val="009F5422"/>
    <w:rsid w:val="009F6667"/>
    <w:rsid w:val="009F67D4"/>
    <w:rsid w:val="00A0142D"/>
    <w:rsid w:val="00A01BD3"/>
    <w:rsid w:val="00A020B4"/>
    <w:rsid w:val="00A057F5"/>
    <w:rsid w:val="00A05895"/>
    <w:rsid w:val="00A074D4"/>
    <w:rsid w:val="00A10726"/>
    <w:rsid w:val="00A13177"/>
    <w:rsid w:val="00A13861"/>
    <w:rsid w:val="00A14A0F"/>
    <w:rsid w:val="00A155F0"/>
    <w:rsid w:val="00A161E7"/>
    <w:rsid w:val="00A202D9"/>
    <w:rsid w:val="00A20C4D"/>
    <w:rsid w:val="00A22176"/>
    <w:rsid w:val="00A22C05"/>
    <w:rsid w:val="00A22C8E"/>
    <w:rsid w:val="00A23586"/>
    <w:rsid w:val="00A2448E"/>
    <w:rsid w:val="00A25B74"/>
    <w:rsid w:val="00A27064"/>
    <w:rsid w:val="00A2755C"/>
    <w:rsid w:val="00A300B5"/>
    <w:rsid w:val="00A30676"/>
    <w:rsid w:val="00A32104"/>
    <w:rsid w:val="00A32384"/>
    <w:rsid w:val="00A33441"/>
    <w:rsid w:val="00A352BF"/>
    <w:rsid w:val="00A35333"/>
    <w:rsid w:val="00A354F1"/>
    <w:rsid w:val="00A35AFE"/>
    <w:rsid w:val="00A35D38"/>
    <w:rsid w:val="00A36C89"/>
    <w:rsid w:val="00A36FD0"/>
    <w:rsid w:val="00A3712E"/>
    <w:rsid w:val="00A3744C"/>
    <w:rsid w:val="00A379E0"/>
    <w:rsid w:val="00A37D60"/>
    <w:rsid w:val="00A405BB"/>
    <w:rsid w:val="00A40A90"/>
    <w:rsid w:val="00A41F99"/>
    <w:rsid w:val="00A425C7"/>
    <w:rsid w:val="00A427D6"/>
    <w:rsid w:val="00A42D85"/>
    <w:rsid w:val="00A42DFF"/>
    <w:rsid w:val="00A43509"/>
    <w:rsid w:val="00A43A26"/>
    <w:rsid w:val="00A43ADA"/>
    <w:rsid w:val="00A44216"/>
    <w:rsid w:val="00A44774"/>
    <w:rsid w:val="00A4548B"/>
    <w:rsid w:val="00A45C82"/>
    <w:rsid w:val="00A47638"/>
    <w:rsid w:val="00A476B8"/>
    <w:rsid w:val="00A47DF7"/>
    <w:rsid w:val="00A50103"/>
    <w:rsid w:val="00A506AA"/>
    <w:rsid w:val="00A51303"/>
    <w:rsid w:val="00A5201D"/>
    <w:rsid w:val="00A5276D"/>
    <w:rsid w:val="00A535C8"/>
    <w:rsid w:val="00A541AD"/>
    <w:rsid w:val="00A54566"/>
    <w:rsid w:val="00A54760"/>
    <w:rsid w:val="00A55537"/>
    <w:rsid w:val="00A56622"/>
    <w:rsid w:val="00A573BF"/>
    <w:rsid w:val="00A57A8F"/>
    <w:rsid w:val="00A57F63"/>
    <w:rsid w:val="00A61941"/>
    <w:rsid w:val="00A62EF1"/>
    <w:rsid w:val="00A64AC3"/>
    <w:rsid w:val="00A66ADF"/>
    <w:rsid w:val="00A6771C"/>
    <w:rsid w:val="00A70887"/>
    <w:rsid w:val="00A70B46"/>
    <w:rsid w:val="00A7290E"/>
    <w:rsid w:val="00A72C57"/>
    <w:rsid w:val="00A738E3"/>
    <w:rsid w:val="00A74742"/>
    <w:rsid w:val="00A750F5"/>
    <w:rsid w:val="00A756CB"/>
    <w:rsid w:val="00A7597D"/>
    <w:rsid w:val="00A76502"/>
    <w:rsid w:val="00A807AD"/>
    <w:rsid w:val="00A815B6"/>
    <w:rsid w:val="00A81868"/>
    <w:rsid w:val="00A81908"/>
    <w:rsid w:val="00A81EF0"/>
    <w:rsid w:val="00A8245C"/>
    <w:rsid w:val="00A82B9B"/>
    <w:rsid w:val="00A82E76"/>
    <w:rsid w:val="00A833BA"/>
    <w:rsid w:val="00A841F1"/>
    <w:rsid w:val="00A8435A"/>
    <w:rsid w:val="00A849FB"/>
    <w:rsid w:val="00A84BF1"/>
    <w:rsid w:val="00A86B6A"/>
    <w:rsid w:val="00A875B0"/>
    <w:rsid w:val="00A87764"/>
    <w:rsid w:val="00A8785E"/>
    <w:rsid w:val="00A87C8E"/>
    <w:rsid w:val="00A90000"/>
    <w:rsid w:val="00A90F78"/>
    <w:rsid w:val="00A92460"/>
    <w:rsid w:val="00A94D1C"/>
    <w:rsid w:val="00A94E7D"/>
    <w:rsid w:val="00A95100"/>
    <w:rsid w:val="00A96E94"/>
    <w:rsid w:val="00A97F5B"/>
    <w:rsid w:val="00AA004C"/>
    <w:rsid w:val="00AA11D0"/>
    <w:rsid w:val="00AA1BB6"/>
    <w:rsid w:val="00AA2005"/>
    <w:rsid w:val="00AA24D5"/>
    <w:rsid w:val="00AA2617"/>
    <w:rsid w:val="00AA28A4"/>
    <w:rsid w:val="00AA2B7C"/>
    <w:rsid w:val="00AA5569"/>
    <w:rsid w:val="00AA55B4"/>
    <w:rsid w:val="00AA55B9"/>
    <w:rsid w:val="00AA615D"/>
    <w:rsid w:val="00AA64D4"/>
    <w:rsid w:val="00AA6F3F"/>
    <w:rsid w:val="00AA7246"/>
    <w:rsid w:val="00AA73AA"/>
    <w:rsid w:val="00AA794C"/>
    <w:rsid w:val="00AA7AE4"/>
    <w:rsid w:val="00AA7B24"/>
    <w:rsid w:val="00AA7CF8"/>
    <w:rsid w:val="00AB0381"/>
    <w:rsid w:val="00AB0DB8"/>
    <w:rsid w:val="00AB109E"/>
    <w:rsid w:val="00AB1577"/>
    <w:rsid w:val="00AB1A6A"/>
    <w:rsid w:val="00AB3691"/>
    <w:rsid w:val="00AB3E1E"/>
    <w:rsid w:val="00AB3ED7"/>
    <w:rsid w:val="00AB48E9"/>
    <w:rsid w:val="00AB4BF5"/>
    <w:rsid w:val="00AB5254"/>
    <w:rsid w:val="00AB542E"/>
    <w:rsid w:val="00AB562B"/>
    <w:rsid w:val="00AB5CCD"/>
    <w:rsid w:val="00AB66B3"/>
    <w:rsid w:val="00AB6AE0"/>
    <w:rsid w:val="00AB6C82"/>
    <w:rsid w:val="00AB6CA7"/>
    <w:rsid w:val="00AC0EC7"/>
    <w:rsid w:val="00AC16EF"/>
    <w:rsid w:val="00AC1E7D"/>
    <w:rsid w:val="00AC32CD"/>
    <w:rsid w:val="00AC4D90"/>
    <w:rsid w:val="00AC4F83"/>
    <w:rsid w:val="00AC5AE4"/>
    <w:rsid w:val="00AC6A5E"/>
    <w:rsid w:val="00AD1D29"/>
    <w:rsid w:val="00AD3141"/>
    <w:rsid w:val="00AD3E17"/>
    <w:rsid w:val="00AD427A"/>
    <w:rsid w:val="00AD48A7"/>
    <w:rsid w:val="00AD4AF6"/>
    <w:rsid w:val="00AD5953"/>
    <w:rsid w:val="00AD672B"/>
    <w:rsid w:val="00AD6F3D"/>
    <w:rsid w:val="00AD7136"/>
    <w:rsid w:val="00AE0E34"/>
    <w:rsid w:val="00AE1634"/>
    <w:rsid w:val="00AE1A25"/>
    <w:rsid w:val="00AE1B3B"/>
    <w:rsid w:val="00AE201E"/>
    <w:rsid w:val="00AE2ECF"/>
    <w:rsid w:val="00AE3007"/>
    <w:rsid w:val="00AE3740"/>
    <w:rsid w:val="00AE3A36"/>
    <w:rsid w:val="00AE3D89"/>
    <w:rsid w:val="00AE41F0"/>
    <w:rsid w:val="00AE492B"/>
    <w:rsid w:val="00AE4BC8"/>
    <w:rsid w:val="00AE56A1"/>
    <w:rsid w:val="00AE56E3"/>
    <w:rsid w:val="00AE656D"/>
    <w:rsid w:val="00AE6727"/>
    <w:rsid w:val="00AE6BA2"/>
    <w:rsid w:val="00AE6DF4"/>
    <w:rsid w:val="00AE73C1"/>
    <w:rsid w:val="00AE7AE8"/>
    <w:rsid w:val="00AF0757"/>
    <w:rsid w:val="00AF10D8"/>
    <w:rsid w:val="00AF17DF"/>
    <w:rsid w:val="00AF42AE"/>
    <w:rsid w:val="00AF49CC"/>
    <w:rsid w:val="00AF5DBF"/>
    <w:rsid w:val="00AF6F0E"/>
    <w:rsid w:val="00AF75D2"/>
    <w:rsid w:val="00AF7CA0"/>
    <w:rsid w:val="00B00896"/>
    <w:rsid w:val="00B008D8"/>
    <w:rsid w:val="00B010BD"/>
    <w:rsid w:val="00B026CB"/>
    <w:rsid w:val="00B03316"/>
    <w:rsid w:val="00B04F99"/>
    <w:rsid w:val="00B055C0"/>
    <w:rsid w:val="00B057B6"/>
    <w:rsid w:val="00B05FC7"/>
    <w:rsid w:val="00B05FD5"/>
    <w:rsid w:val="00B061DB"/>
    <w:rsid w:val="00B06401"/>
    <w:rsid w:val="00B06DD8"/>
    <w:rsid w:val="00B071DC"/>
    <w:rsid w:val="00B071E2"/>
    <w:rsid w:val="00B0778B"/>
    <w:rsid w:val="00B079E1"/>
    <w:rsid w:val="00B109E9"/>
    <w:rsid w:val="00B10FA0"/>
    <w:rsid w:val="00B1140D"/>
    <w:rsid w:val="00B115A4"/>
    <w:rsid w:val="00B127F0"/>
    <w:rsid w:val="00B12883"/>
    <w:rsid w:val="00B12F34"/>
    <w:rsid w:val="00B12F3C"/>
    <w:rsid w:val="00B1300A"/>
    <w:rsid w:val="00B1301F"/>
    <w:rsid w:val="00B13F84"/>
    <w:rsid w:val="00B1435E"/>
    <w:rsid w:val="00B14BE2"/>
    <w:rsid w:val="00B14E32"/>
    <w:rsid w:val="00B1504F"/>
    <w:rsid w:val="00B150B0"/>
    <w:rsid w:val="00B15778"/>
    <w:rsid w:val="00B16EB1"/>
    <w:rsid w:val="00B1705A"/>
    <w:rsid w:val="00B17F41"/>
    <w:rsid w:val="00B2018F"/>
    <w:rsid w:val="00B20984"/>
    <w:rsid w:val="00B210C6"/>
    <w:rsid w:val="00B22CFA"/>
    <w:rsid w:val="00B22F4E"/>
    <w:rsid w:val="00B23DAC"/>
    <w:rsid w:val="00B24785"/>
    <w:rsid w:val="00B25165"/>
    <w:rsid w:val="00B2599C"/>
    <w:rsid w:val="00B262C3"/>
    <w:rsid w:val="00B27ACF"/>
    <w:rsid w:val="00B30431"/>
    <w:rsid w:val="00B305A2"/>
    <w:rsid w:val="00B30A68"/>
    <w:rsid w:val="00B32094"/>
    <w:rsid w:val="00B333FF"/>
    <w:rsid w:val="00B34688"/>
    <w:rsid w:val="00B353EA"/>
    <w:rsid w:val="00B36D66"/>
    <w:rsid w:val="00B3715B"/>
    <w:rsid w:val="00B40358"/>
    <w:rsid w:val="00B40536"/>
    <w:rsid w:val="00B41628"/>
    <w:rsid w:val="00B41935"/>
    <w:rsid w:val="00B41E49"/>
    <w:rsid w:val="00B41E74"/>
    <w:rsid w:val="00B45525"/>
    <w:rsid w:val="00B4555F"/>
    <w:rsid w:val="00B455E5"/>
    <w:rsid w:val="00B4578A"/>
    <w:rsid w:val="00B45823"/>
    <w:rsid w:val="00B4635F"/>
    <w:rsid w:val="00B476A5"/>
    <w:rsid w:val="00B47A52"/>
    <w:rsid w:val="00B50097"/>
    <w:rsid w:val="00B51375"/>
    <w:rsid w:val="00B51734"/>
    <w:rsid w:val="00B527CB"/>
    <w:rsid w:val="00B52BF1"/>
    <w:rsid w:val="00B5301E"/>
    <w:rsid w:val="00B5359C"/>
    <w:rsid w:val="00B53697"/>
    <w:rsid w:val="00B53E29"/>
    <w:rsid w:val="00B545BD"/>
    <w:rsid w:val="00B54E85"/>
    <w:rsid w:val="00B56834"/>
    <w:rsid w:val="00B56DBC"/>
    <w:rsid w:val="00B5705B"/>
    <w:rsid w:val="00B572E0"/>
    <w:rsid w:val="00B62C16"/>
    <w:rsid w:val="00B62CC0"/>
    <w:rsid w:val="00B634B6"/>
    <w:rsid w:val="00B66894"/>
    <w:rsid w:val="00B67AD4"/>
    <w:rsid w:val="00B67C2C"/>
    <w:rsid w:val="00B70C8A"/>
    <w:rsid w:val="00B722BD"/>
    <w:rsid w:val="00B7233A"/>
    <w:rsid w:val="00B724FA"/>
    <w:rsid w:val="00B72E60"/>
    <w:rsid w:val="00B72F19"/>
    <w:rsid w:val="00B74676"/>
    <w:rsid w:val="00B7505D"/>
    <w:rsid w:val="00B75062"/>
    <w:rsid w:val="00B75451"/>
    <w:rsid w:val="00B7716A"/>
    <w:rsid w:val="00B80773"/>
    <w:rsid w:val="00B80EBA"/>
    <w:rsid w:val="00B81915"/>
    <w:rsid w:val="00B81D85"/>
    <w:rsid w:val="00B81E92"/>
    <w:rsid w:val="00B825D0"/>
    <w:rsid w:val="00B83B0D"/>
    <w:rsid w:val="00B849AB"/>
    <w:rsid w:val="00B86909"/>
    <w:rsid w:val="00B86CBA"/>
    <w:rsid w:val="00B90794"/>
    <w:rsid w:val="00B90F33"/>
    <w:rsid w:val="00B91EA7"/>
    <w:rsid w:val="00B9252F"/>
    <w:rsid w:val="00B92F39"/>
    <w:rsid w:val="00B93656"/>
    <w:rsid w:val="00B937B0"/>
    <w:rsid w:val="00B93E55"/>
    <w:rsid w:val="00B94A15"/>
    <w:rsid w:val="00B96909"/>
    <w:rsid w:val="00B976CF"/>
    <w:rsid w:val="00BA1F29"/>
    <w:rsid w:val="00BA2C24"/>
    <w:rsid w:val="00BA2E02"/>
    <w:rsid w:val="00BA2E8E"/>
    <w:rsid w:val="00BA3310"/>
    <w:rsid w:val="00BA3A4C"/>
    <w:rsid w:val="00BA516D"/>
    <w:rsid w:val="00BA5BA6"/>
    <w:rsid w:val="00BA5BF3"/>
    <w:rsid w:val="00BA7A22"/>
    <w:rsid w:val="00BB0BD8"/>
    <w:rsid w:val="00BB150E"/>
    <w:rsid w:val="00BB1C31"/>
    <w:rsid w:val="00BB1F87"/>
    <w:rsid w:val="00BB3DCF"/>
    <w:rsid w:val="00BB41F6"/>
    <w:rsid w:val="00BB424D"/>
    <w:rsid w:val="00BB5FA8"/>
    <w:rsid w:val="00BB606F"/>
    <w:rsid w:val="00BB6230"/>
    <w:rsid w:val="00BB632A"/>
    <w:rsid w:val="00BB67C8"/>
    <w:rsid w:val="00BC1481"/>
    <w:rsid w:val="00BC25AF"/>
    <w:rsid w:val="00BC5734"/>
    <w:rsid w:val="00BC5B67"/>
    <w:rsid w:val="00BC5B83"/>
    <w:rsid w:val="00BC5C2F"/>
    <w:rsid w:val="00BC60BC"/>
    <w:rsid w:val="00BC6433"/>
    <w:rsid w:val="00BC655A"/>
    <w:rsid w:val="00BC65E4"/>
    <w:rsid w:val="00BC677C"/>
    <w:rsid w:val="00BC734D"/>
    <w:rsid w:val="00BC7A8C"/>
    <w:rsid w:val="00BD00FC"/>
    <w:rsid w:val="00BD0531"/>
    <w:rsid w:val="00BD1D55"/>
    <w:rsid w:val="00BD23C8"/>
    <w:rsid w:val="00BD2446"/>
    <w:rsid w:val="00BD345B"/>
    <w:rsid w:val="00BD3959"/>
    <w:rsid w:val="00BD457A"/>
    <w:rsid w:val="00BD48DB"/>
    <w:rsid w:val="00BD4CDA"/>
    <w:rsid w:val="00BD4DEF"/>
    <w:rsid w:val="00BD5666"/>
    <w:rsid w:val="00BD5B60"/>
    <w:rsid w:val="00BD5B9B"/>
    <w:rsid w:val="00BD5CFE"/>
    <w:rsid w:val="00BD6458"/>
    <w:rsid w:val="00BD7759"/>
    <w:rsid w:val="00BD7D0B"/>
    <w:rsid w:val="00BE07B6"/>
    <w:rsid w:val="00BE187D"/>
    <w:rsid w:val="00BE1FEE"/>
    <w:rsid w:val="00BE1FF1"/>
    <w:rsid w:val="00BE2DB6"/>
    <w:rsid w:val="00BE32C0"/>
    <w:rsid w:val="00BE3EAF"/>
    <w:rsid w:val="00BE4540"/>
    <w:rsid w:val="00BE56D7"/>
    <w:rsid w:val="00BE5FC0"/>
    <w:rsid w:val="00BE6905"/>
    <w:rsid w:val="00BE6E30"/>
    <w:rsid w:val="00BE6F66"/>
    <w:rsid w:val="00BF011B"/>
    <w:rsid w:val="00BF0BE1"/>
    <w:rsid w:val="00BF19DD"/>
    <w:rsid w:val="00BF21EF"/>
    <w:rsid w:val="00BF21F3"/>
    <w:rsid w:val="00BF22F3"/>
    <w:rsid w:val="00BF22F9"/>
    <w:rsid w:val="00BF2A31"/>
    <w:rsid w:val="00BF39EC"/>
    <w:rsid w:val="00BF4A88"/>
    <w:rsid w:val="00BF4E89"/>
    <w:rsid w:val="00BF6AC0"/>
    <w:rsid w:val="00BF755E"/>
    <w:rsid w:val="00C01D7D"/>
    <w:rsid w:val="00C02926"/>
    <w:rsid w:val="00C0375E"/>
    <w:rsid w:val="00C04173"/>
    <w:rsid w:val="00C048A0"/>
    <w:rsid w:val="00C054E0"/>
    <w:rsid w:val="00C05E9E"/>
    <w:rsid w:val="00C06581"/>
    <w:rsid w:val="00C06FBD"/>
    <w:rsid w:val="00C07160"/>
    <w:rsid w:val="00C07518"/>
    <w:rsid w:val="00C07E00"/>
    <w:rsid w:val="00C11D95"/>
    <w:rsid w:val="00C1286B"/>
    <w:rsid w:val="00C12C5D"/>
    <w:rsid w:val="00C13099"/>
    <w:rsid w:val="00C137AC"/>
    <w:rsid w:val="00C1386E"/>
    <w:rsid w:val="00C13AA6"/>
    <w:rsid w:val="00C13CF5"/>
    <w:rsid w:val="00C13D61"/>
    <w:rsid w:val="00C15E2B"/>
    <w:rsid w:val="00C16976"/>
    <w:rsid w:val="00C1719D"/>
    <w:rsid w:val="00C20540"/>
    <w:rsid w:val="00C207B7"/>
    <w:rsid w:val="00C20965"/>
    <w:rsid w:val="00C2118B"/>
    <w:rsid w:val="00C21396"/>
    <w:rsid w:val="00C22596"/>
    <w:rsid w:val="00C22E76"/>
    <w:rsid w:val="00C23867"/>
    <w:rsid w:val="00C244D5"/>
    <w:rsid w:val="00C24573"/>
    <w:rsid w:val="00C24AFB"/>
    <w:rsid w:val="00C26687"/>
    <w:rsid w:val="00C26700"/>
    <w:rsid w:val="00C26D78"/>
    <w:rsid w:val="00C276D2"/>
    <w:rsid w:val="00C27D5B"/>
    <w:rsid w:val="00C301D5"/>
    <w:rsid w:val="00C30BCB"/>
    <w:rsid w:val="00C317E6"/>
    <w:rsid w:val="00C32B07"/>
    <w:rsid w:val="00C33BE5"/>
    <w:rsid w:val="00C34605"/>
    <w:rsid w:val="00C34DD4"/>
    <w:rsid w:val="00C35D2A"/>
    <w:rsid w:val="00C35F02"/>
    <w:rsid w:val="00C35FC3"/>
    <w:rsid w:val="00C3674C"/>
    <w:rsid w:val="00C37C4C"/>
    <w:rsid w:val="00C40DE0"/>
    <w:rsid w:val="00C417A9"/>
    <w:rsid w:val="00C41BFE"/>
    <w:rsid w:val="00C41FEB"/>
    <w:rsid w:val="00C42189"/>
    <w:rsid w:val="00C43032"/>
    <w:rsid w:val="00C43218"/>
    <w:rsid w:val="00C45E47"/>
    <w:rsid w:val="00C462A1"/>
    <w:rsid w:val="00C46506"/>
    <w:rsid w:val="00C46B33"/>
    <w:rsid w:val="00C47194"/>
    <w:rsid w:val="00C477F1"/>
    <w:rsid w:val="00C477FC"/>
    <w:rsid w:val="00C50AA8"/>
    <w:rsid w:val="00C514A6"/>
    <w:rsid w:val="00C527DF"/>
    <w:rsid w:val="00C53152"/>
    <w:rsid w:val="00C538B3"/>
    <w:rsid w:val="00C55361"/>
    <w:rsid w:val="00C55B19"/>
    <w:rsid w:val="00C566C5"/>
    <w:rsid w:val="00C572FE"/>
    <w:rsid w:val="00C616D4"/>
    <w:rsid w:val="00C6323A"/>
    <w:rsid w:val="00C63E30"/>
    <w:rsid w:val="00C63F8E"/>
    <w:rsid w:val="00C6443A"/>
    <w:rsid w:val="00C6542A"/>
    <w:rsid w:val="00C657FA"/>
    <w:rsid w:val="00C65B62"/>
    <w:rsid w:val="00C66C2E"/>
    <w:rsid w:val="00C67082"/>
    <w:rsid w:val="00C673A2"/>
    <w:rsid w:val="00C677B3"/>
    <w:rsid w:val="00C679DE"/>
    <w:rsid w:val="00C7021E"/>
    <w:rsid w:val="00C704A3"/>
    <w:rsid w:val="00C70AED"/>
    <w:rsid w:val="00C718E2"/>
    <w:rsid w:val="00C728B2"/>
    <w:rsid w:val="00C72AB8"/>
    <w:rsid w:val="00C74627"/>
    <w:rsid w:val="00C74DDC"/>
    <w:rsid w:val="00C759B8"/>
    <w:rsid w:val="00C75F87"/>
    <w:rsid w:val="00C76591"/>
    <w:rsid w:val="00C76F82"/>
    <w:rsid w:val="00C770CA"/>
    <w:rsid w:val="00C80218"/>
    <w:rsid w:val="00C81066"/>
    <w:rsid w:val="00C81B53"/>
    <w:rsid w:val="00C85299"/>
    <w:rsid w:val="00C86362"/>
    <w:rsid w:val="00C8745B"/>
    <w:rsid w:val="00C90E56"/>
    <w:rsid w:val="00C91A4C"/>
    <w:rsid w:val="00C9235A"/>
    <w:rsid w:val="00C931CF"/>
    <w:rsid w:val="00C9388B"/>
    <w:rsid w:val="00C93C37"/>
    <w:rsid w:val="00C94A8C"/>
    <w:rsid w:val="00C95709"/>
    <w:rsid w:val="00C95846"/>
    <w:rsid w:val="00C95C50"/>
    <w:rsid w:val="00C95E43"/>
    <w:rsid w:val="00C9643D"/>
    <w:rsid w:val="00C96FBD"/>
    <w:rsid w:val="00C97182"/>
    <w:rsid w:val="00C97DA5"/>
    <w:rsid w:val="00CA0802"/>
    <w:rsid w:val="00CA18DC"/>
    <w:rsid w:val="00CA1C90"/>
    <w:rsid w:val="00CA1E72"/>
    <w:rsid w:val="00CA24CA"/>
    <w:rsid w:val="00CA2A4C"/>
    <w:rsid w:val="00CA2F07"/>
    <w:rsid w:val="00CA3F53"/>
    <w:rsid w:val="00CA71BD"/>
    <w:rsid w:val="00CA7701"/>
    <w:rsid w:val="00CB06AB"/>
    <w:rsid w:val="00CB1F6A"/>
    <w:rsid w:val="00CB2E0E"/>
    <w:rsid w:val="00CB44D0"/>
    <w:rsid w:val="00CB4787"/>
    <w:rsid w:val="00CB4E5C"/>
    <w:rsid w:val="00CB5549"/>
    <w:rsid w:val="00CB73BA"/>
    <w:rsid w:val="00CB7A5E"/>
    <w:rsid w:val="00CC0C2E"/>
    <w:rsid w:val="00CC18EE"/>
    <w:rsid w:val="00CC1C43"/>
    <w:rsid w:val="00CC1E5B"/>
    <w:rsid w:val="00CC1EA6"/>
    <w:rsid w:val="00CC202E"/>
    <w:rsid w:val="00CC238F"/>
    <w:rsid w:val="00CC3E82"/>
    <w:rsid w:val="00CC579F"/>
    <w:rsid w:val="00CC6A72"/>
    <w:rsid w:val="00CC6CFC"/>
    <w:rsid w:val="00CD055A"/>
    <w:rsid w:val="00CD069A"/>
    <w:rsid w:val="00CD09B0"/>
    <w:rsid w:val="00CD16F5"/>
    <w:rsid w:val="00CD1E3F"/>
    <w:rsid w:val="00CD2053"/>
    <w:rsid w:val="00CD2775"/>
    <w:rsid w:val="00CD2D63"/>
    <w:rsid w:val="00CD373D"/>
    <w:rsid w:val="00CD4880"/>
    <w:rsid w:val="00CD4DEF"/>
    <w:rsid w:val="00CD5609"/>
    <w:rsid w:val="00CD665F"/>
    <w:rsid w:val="00CD6CCB"/>
    <w:rsid w:val="00CD6D64"/>
    <w:rsid w:val="00CD6F11"/>
    <w:rsid w:val="00CD70EF"/>
    <w:rsid w:val="00CD716B"/>
    <w:rsid w:val="00CE0795"/>
    <w:rsid w:val="00CE1902"/>
    <w:rsid w:val="00CE29CE"/>
    <w:rsid w:val="00CE29EB"/>
    <w:rsid w:val="00CE2AC8"/>
    <w:rsid w:val="00CE3197"/>
    <w:rsid w:val="00CE6AF5"/>
    <w:rsid w:val="00CE6FE3"/>
    <w:rsid w:val="00CE7155"/>
    <w:rsid w:val="00CE71B8"/>
    <w:rsid w:val="00CE7491"/>
    <w:rsid w:val="00CE7614"/>
    <w:rsid w:val="00CE775F"/>
    <w:rsid w:val="00CF0128"/>
    <w:rsid w:val="00CF0948"/>
    <w:rsid w:val="00CF0E5E"/>
    <w:rsid w:val="00CF10CA"/>
    <w:rsid w:val="00CF196A"/>
    <w:rsid w:val="00CF1B6E"/>
    <w:rsid w:val="00CF250A"/>
    <w:rsid w:val="00CF40E4"/>
    <w:rsid w:val="00CF467F"/>
    <w:rsid w:val="00CF4B71"/>
    <w:rsid w:val="00CF52AE"/>
    <w:rsid w:val="00CF59EF"/>
    <w:rsid w:val="00CF64C8"/>
    <w:rsid w:val="00CF6A6B"/>
    <w:rsid w:val="00CF744C"/>
    <w:rsid w:val="00CF7775"/>
    <w:rsid w:val="00CF7D04"/>
    <w:rsid w:val="00D00159"/>
    <w:rsid w:val="00D00B8B"/>
    <w:rsid w:val="00D012FE"/>
    <w:rsid w:val="00D01454"/>
    <w:rsid w:val="00D01629"/>
    <w:rsid w:val="00D01BE6"/>
    <w:rsid w:val="00D01C04"/>
    <w:rsid w:val="00D01E42"/>
    <w:rsid w:val="00D02018"/>
    <w:rsid w:val="00D02056"/>
    <w:rsid w:val="00D03B14"/>
    <w:rsid w:val="00D04AE4"/>
    <w:rsid w:val="00D04FA8"/>
    <w:rsid w:val="00D05655"/>
    <w:rsid w:val="00D058AC"/>
    <w:rsid w:val="00D05A7F"/>
    <w:rsid w:val="00D05D8E"/>
    <w:rsid w:val="00D073B9"/>
    <w:rsid w:val="00D07F62"/>
    <w:rsid w:val="00D1025D"/>
    <w:rsid w:val="00D105C8"/>
    <w:rsid w:val="00D109CA"/>
    <w:rsid w:val="00D121AE"/>
    <w:rsid w:val="00D12336"/>
    <w:rsid w:val="00D1253C"/>
    <w:rsid w:val="00D12EA9"/>
    <w:rsid w:val="00D13472"/>
    <w:rsid w:val="00D13644"/>
    <w:rsid w:val="00D14D37"/>
    <w:rsid w:val="00D1599F"/>
    <w:rsid w:val="00D1627E"/>
    <w:rsid w:val="00D16D02"/>
    <w:rsid w:val="00D172B4"/>
    <w:rsid w:val="00D174C7"/>
    <w:rsid w:val="00D17FEB"/>
    <w:rsid w:val="00D20F5E"/>
    <w:rsid w:val="00D21A4C"/>
    <w:rsid w:val="00D21F7D"/>
    <w:rsid w:val="00D220B9"/>
    <w:rsid w:val="00D220ED"/>
    <w:rsid w:val="00D22A85"/>
    <w:rsid w:val="00D22D24"/>
    <w:rsid w:val="00D22E2F"/>
    <w:rsid w:val="00D2353F"/>
    <w:rsid w:val="00D2499F"/>
    <w:rsid w:val="00D255B5"/>
    <w:rsid w:val="00D256DC"/>
    <w:rsid w:val="00D2580C"/>
    <w:rsid w:val="00D25E85"/>
    <w:rsid w:val="00D273BF"/>
    <w:rsid w:val="00D27BCF"/>
    <w:rsid w:val="00D30E49"/>
    <w:rsid w:val="00D33174"/>
    <w:rsid w:val="00D336D4"/>
    <w:rsid w:val="00D34035"/>
    <w:rsid w:val="00D344F3"/>
    <w:rsid w:val="00D35331"/>
    <w:rsid w:val="00D35F40"/>
    <w:rsid w:val="00D371C8"/>
    <w:rsid w:val="00D406C7"/>
    <w:rsid w:val="00D41052"/>
    <w:rsid w:val="00D4126F"/>
    <w:rsid w:val="00D4175F"/>
    <w:rsid w:val="00D4256B"/>
    <w:rsid w:val="00D429A4"/>
    <w:rsid w:val="00D42FCA"/>
    <w:rsid w:val="00D43760"/>
    <w:rsid w:val="00D45981"/>
    <w:rsid w:val="00D4598E"/>
    <w:rsid w:val="00D47BA9"/>
    <w:rsid w:val="00D50FAF"/>
    <w:rsid w:val="00D5206A"/>
    <w:rsid w:val="00D52C6E"/>
    <w:rsid w:val="00D536F0"/>
    <w:rsid w:val="00D537F6"/>
    <w:rsid w:val="00D53F26"/>
    <w:rsid w:val="00D54174"/>
    <w:rsid w:val="00D6135C"/>
    <w:rsid w:val="00D62FCD"/>
    <w:rsid w:val="00D631E5"/>
    <w:rsid w:val="00D6340F"/>
    <w:rsid w:val="00D63DF3"/>
    <w:rsid w:val="00D647C8"/>
    <w:rsid w:val="00D65334"/>
    <w:rsid w:val="00D658EA"/>
    <w:rsid w:val="00D658FE"/>
    <w:rsid w:val="00D67463"/>
    <w:rsid w:val="00D700B4"/>
    <w:rsid w:val="00D7014B"/>
    <w:rsid w:val="00D708C8"/>
    <w:rsid w:val="00D70B06"/>
    <w:rsid w:val="00D71520"/>
    <w:rsid w:val="00D719F2"/>
    <w:rsid w:val="00D7255B"/>
    <w:rsid w:val="00D72E03"/>
    <w:rsid w:val="00D7399D"/>
    <w:rsid w:val="00D741AD"/>
    <w:rsid w:val="00D768DB"/>
    <w:rsid w:val="00D76B3B"/>
    <w:rsid w:val="00D770A1"/>
    <w:rsid w:val="00D77222"/>
    <w:rsid w:val="00D80556"/>
    <w:rsid w:val="00D806DF"/>
    <w:rsid w:val="00D80DBA"/>
    <w:rsid w:val="00D82878"/>
    <w:rsid w:val="00D83327"/>
    <w:rsid w:val="00D83F34"/>
    <w:rsid w:val="00D8407A"/>
    <w:rsid w:val="00D842DB"/>
    <w:rsid w:val="00D85C56"/>
    <w:rsid w:val="00D869F3"/>
    <w:rsid w:val="00D90337"/>
    <w:rsid w:val="00D90B74"/>
    <w:rsid w:val="00D90C51"/>
    <w:rsid w:val="00D91981"/>
    <w:rsid w:val="00D919C5"/>
    <w:rsid w:val="00D9297C"/>
    <w:rsid w:val="00D92CAB"/>
    <w:rsid w:val="00D93E5C"/>
    <w:rsid w:val="00D94892"/>
    <w:rsid w:val="00D951E8"/>
    <w:rsid w:val="00D952A1"/>
    <w:rsid w:val="00D9565E"/>
    <w:rsid w:val="00D95D17"/>
    <w:rsid w:val="00D96EDF"/>
    <w:rsid w:val="00D97842"/>
    <w:rsid w:val="00D97D90"/>
    <w:rsid w:val="00D97E93"/>
    <w:rsid w:val="00DA044F"/>
    <w:rsid w:val="00DA0596"/>
    <w:rsid w:val="00DA1B02"/>
    <w:rsid w:val="00DA30A8"/>
    <w:rsid w:val="00DA3F78"/>
    <w:rsid w:val="00DA4370"/>
    <w:rsid w:val="00DA4681"/>
    <w:rsid w:val="00DA4A79"/>
    <w:rsid w:val="00DA4DD4"/>
    <w:rsid w:val="00DA54B8"/>
    <w:rsid w:val="00DA5AA1"/>
    <w:rsid w:val="00DA5B33"/>
    <w:rsid w:val="00DA5D49"/>
    <w:rsid w:val="00DA6671"/>
    <w:rsid w:val="00DA726C"/>
    <w:rsid w:val="00DA7A0A"/>
    <w:rsid w:val="00DA7FF9"/>
    <w:rsid w:val="00DB0728"/>
    <w:rsid w:val="00DB0891"/>
    <w:rsid w:val="00DB0B0C"/>
    <w:rsid w:val="00DB0CCE"/>
    <w:rsid w:val="00DB13ED"/>
    <w:rsid w:val="00DB1C40"/>
    <w:rsid w:val="00DB2596"/>
    <w:rsid w:val="00DB293F"/>
    <w:rsid w:val="00DB3149"/>
    <w:rsid w:val="00DB3CB8"/>
    <w:rsid w:val="00DB4D7B"/>
    <w:rsid w:val="00DB52C4"/>
    <w:rsid w:val="00DB5A1A"/>
    <w:rsid w:val="00DB5B39"/>
    <w:rsid w:val="00DB60D4"/>
    <w:rsid w:val="00DB6711"/>
    <w:rsid w:val="00DB70A8"/>
    <w:rsid w:val="00DC0A8A"/>
    <w:rsid w:val="00DC2578"/>
    <w:rsid w:val="00DC281A"/>
    <w:rsid w:val="00DC2B8B"/>
    <w:rsid w:val="00DC2D20"/>
    <w:rsid w:val="00DC391B"/>
    <w:rsid w:val="00DC3AAD"/>
    <w:rsid w:val="00DC4E11"/>
    <w:rsid w:val="00DC695B"/>
    <w:rsid w:val="00DC763E"/>
    <w:rsid w:val="00DD0CF5"/>
    <w:rsid w:val="00DD1154"/>
    <w:rsid w:val="00DD2726"/>
    <w:rsid w:val="00DD3350"/>
    <w:rsid w:val="00DD368A"/>
    <w:rsid w:val="00DD376E"/>
    <w:rsid w:val="00DD40C6"/>
    <w:rsid w:val="00DD417D"/>
    <w:rsid w:val="00DD543D"/>
    <w:rsid w:val="00DD5CE1"/>
    <w:rsid w:val="00DD61B3"/>
    <w:rsid w:val="00DD72A0"/>
    <w:rsid w:val="00DE0162"/>
    <w:rsid w:val="00DE141D"/>
    <w:rsid w:val="00DE1426"/>
    <w:rsid w:val="00DE1D2A"/>
    <w:rsid w:val="00DE4847"/>
    <w:rsid w:val="00DE4932"/>
    <w:rsid w:val="00DE54A8"/>
    <w:rsid w:val="00DE6093"/>
    <w:rsid w:val="00DE7CE3"/>
    <w:rsid w:val="00DE7F5A"/>
    <w:rsid w:val="00DF045F"/>
    <w:rsid w:val="00DF1BF1"/>
    <w:rsid w:val="00DF3F57"/>
    <w:rsid w:val="00DF4772"/>
    <w:rsid w:val="00DF5A11"/>
    <w:rsid w:val="00DF5A53"/>
    <w:rsid w:val="00DF5C03"/>
    <w:rsid w:val="00DF63FA"/>
    <w:rsid w:val="00DF651F"/>
    <w:rsid w:val="00DF7BAC"/>
    <w:rsid w:val="00DF7EDD"/>
    <w:rsid w:val="00E00809"/>
    <w:rsid w:val="00E00F02"/>
    <w:rsid w:val="00E01B58"/>
    <w:rsid w:val="00E0204D"/>
    <w:rsid w:val="00E02091"/>
    <w:rsid w:val="00E0277D"/>
    <w:rsid w:val="00E028CD"/>
    <w:rsid w:val="00E03BD8"/>
    <w:rsid w:val="00E058EF"/>
    <w:rsid w:val="00E05F82"/>
    <w:rsid w:val="00E06DBC"/>
    <w:rsid w:val="00E07085"/>
    <w:rsid w:val="00E12D8A"/>
    <w:rsid w:val="00E1366E"/>
    <w:rsid w:val="00E1370D"/>
    <w:rsid w:val="00E14712"/>
    <w:rsid w:val="00E15B86"/>
    <w:rsid w:val="00E15D5E"/>
    <w:rsid w:val="00E16AF9"/>
    <w:rsid w:val="00E17A54"/>
    <w:rsid w:val="00E17B55"/>
    <w:rsid w:val="00E20EBC"/>
    <w:rsid w:val="00E21AB2"/>
    <w:rsid w:val="00E22D3A"/>
    <w:rsid w:val="00E23A61"/>
    <w:rsid w:val="00E240B0"/>
    <w:rsid w:val="00E2439E"/>
    <w:rsid w:val="00E24C38"/>
    <w:rsid w:val="00E25BB8"/>
    <w:rsid w:val="00E2763E"/>
    <w:rsid w:val="00E27DE6"/>
    <w:rsid w:val="00E302E9"/>
    <w:rsid w:val="00E31212"/>
    <w:rsid w:val="00E312DC"/>
    <w:rsid w:val="00E319B0"/>
    <w:rsid w:val="00E31EDE"/>
    <w:rsid w:val="00E31F5F"/>
    <w:rsid w:val="00E32011"/>
    <w:rsid w:val="00E331B2"/>
    <w:rsid w:val="00E3398F"/>
    <w:rsid w:val="00E342AA"/>
    <w:rsid w:val="00E3437E"/>
    <w:rsid w:val="00E34F72"/>
    <w:rsid w:val="00E35287"/>
    <w:rsid w:val="00E35580"/>
    <w:rsid w:val="00E3573E"/>
    <w:rsid w:val="00E36884"/>
    <w:rsid w:val="00E36EFD"/>
    <w:rsid w:val="00E371C6"/>
    <w:rsid w:val="00E375AD"/>
    <w:rsid w:val="00E37CE2"/>
    <w:rsid w:val="00E40BB3"/>
    <w:rsid w:val="00E41158"/>
    <w:rsid w:val="00E4252D"/>
    <w:rsid w:val="00E428EA"/>
    <w:rsid w:val="00E42A38"/>
    <w:rsid w:val="00E42D91"/>
    <w:rsid w:val="00E44765"/>
    <w:rsid w:val="00E452FB"/>
    <w:rsid w:val="00E45413"/>
    <w:rsid w:val="00E45B0B"/>
    <w:rsid w:val="00E45FA8"/>
    <w:rsid w:val="00E469CA"/>
    <w:rsid w:val="00E47C04"/>
    <w:rsid w:val="00E50395"/>
    <w:rsid w:val="00E51A07"/>
    <w:rsid w:val="00E522FD"/>
    <w:rsid w:val="00E52434"/>
    <w:rsid w:val="00E53764"/>
    <w:rsid w:val="00E54826"/>
    <w:rsid w:val="00E548DE"/>
    <w:rsid w:val="00E554A7"/>
    <w:rsid w:val="00E5593A"/>
    <w:rsid w:val="00E56451"/>
    <w:rsid w:val="00E565D6"/>
    <w:rsid w:val="00E571C0"/>
    <w:rsid w:val="00E6048B"/>
    <w:rsid w:val="00E6132A"/>
    <w:rsid w:val="00E62285"/>
    <w:rsid w:val="00E622CE"/>
    <w:rsid w:val="00E62D10"/>
    <w:rsid w:val="00E62F27"/>
    <w:rsid w:val="00E63F74"/>
    <w:rsid w:val="00E65797"/>
    <w:rsid w:val="00E65D72"/>
    <w:rsid w:val="00E65F0C"/>
    <w:rsid w:val="00E66477"/>
    <w:rsid w:val="00E666E9"/>
    <w:rsid w:val="00E667FD"/>
    <w:rsid w:val="00E67670"/>
    <w:rsid w:val="00E7248B"/>
    <w:rsid w:val="00E72E0A"/>
    <w:rsid w:val="00E72FD4"/>
    <w:rsid w:val="00E735AF"/>
    <w:rsid w:val="00E73A6A"/>
    <w:rsid w:val="00E74B10"/>
    <w:rsid w:val="00E74E44"/>
    <w:rsid w:val="00E75046"/>
    <w:rsid w:val="00E752BC"/>
    <w:rsid w:val="00E7589A"/>
    <w:rsid w:val="00E76587"/>
    <w:rsid w:val="00E768C6"/>
    <w:rsid w:val="00E76DC4"/>
    <w:rsid w:val="00E76EEC"/>
    <w:rsid w:val="00E77761"/>
    <w:rsid w:val="00E77EB0"/>
    <w:rsid w:val="00E811A1"/>
    <w:rsid w:val="00E811BA"/>
    <w:rsid w:val="00E81213"/>
    <w:rsid w:val="00E813C2"/>
    <w:rsid w:val="00E8180D"/>
    <w:rsid w:val="00E82F32"/>
    <w:rsid w:val="00E85C27"/>
    <w:rsid w:val="00E85D65"/>
    <w:rsid w:val="00E875AD"/>
    <w:rsid w:val="00E87D36"/>
    <w:rsid w:val="00E90588"/>
    <w:rsid w:val="00E909C3"/>
    <w:rsid w:val="00E90C7A"/>
    <w:rsid w:val="00E90D97"/>
    <w:rsid w:val="00E918B7"/>
    <w:rsid w:val="00E91FE9"/>
    <w:rsid w:val="00E923A7"/>
    <w:rsid w:val="00E9295B"/>
    <w:rsid w:val="00E93144"/>
    <w:rsid w:val="00E9331E"/>
    <w:rsid w:val="00E9334D"/>
    <w:rsid w:val="00E94303"/>
    <w:rsid w:val="00E945C3"/>
    <w:rsid w:val="00E95A22"/>
    <w:rsid w:val="00E96E77"/>
    <w:rsid w:val="00EA067A"/>
    <w:rsid w:val="00EA0B3C"/>
    <w:rsid w:val="00EA1CC2"/>
    <w:rsid w:val="00EA24BC"/>
    <w:rsid w:val="00EA3727"/>
    <w:rsid w:val="00EA3779"/>
    <w:rsid w:val="00EA4805"/>
    <w:rsid w:val="00EA6998"/>
    <w:rsid w:val="00EB0CB4"/>
    <w:rsid w:val="00EB12CD"/>
    <w:rsid w:val="00EB1806"/>
    <w:rsid w:val="00EB1C0A"/>
    <w:rsid w:val="00EB2793"/>
    <w:rsid w:val="00EB2E36"/>
    <w:rsid w:val="00EB2F09"/>
    <w:rsid w:val="00EB3B45"/>
    <w:rsid w:val="00EB4BDB"/>
    <w:rsid w:val="00EB57C5"/>
    <w:rsid w:val="00EB638D"/>
    <w:rsid w:val="00EB670E"/>
    <w:rsid w:val="00EB69E2"/>
    <w:rsid w:val="00EB6C62"/>
    <w:rsid w:val="00EB74F8"/>
    <w:rsid w:val="00EC07DA"/>
    <w:rsid w:val="00EC3497"/>
    <w:rsid w:val="00EC4A7A"/>
    <w:rsid w:val="00EC4B76"/>
    <w:rsid w:val="00EC4F1D"/>
    <w:rsid w:val="00EC6A3B"/>
    <w:rsid w:val="00EC7E1D"/>
    <w:rsid w:val="00ED10BB"/>
    <w:rsid w:val="00ED2589"/>
    <w:rsid w:val="00ED30FC"/>
    <w:rsid w:val="00ED3440"/>
    <w:rsid w:val="00ED3B42"/>
    <w:rsid w:val="00ED3EAA"/>
    <w:rsid w:val="00ED4241"/>
    <w:rsid w:val="00ED431B"/>
    <w:rsid w:val="00ED497F"/>
    <w:rsid w:val="00ED49A5"/>
    <w:rsid w:val="00ED5051"/>
    <w:rsid w:val="00ED6122"/>
    <w:rsid w:val="00EE2EDA"/>
    <w:rsid w:val="00EE3245"/>
    <w:rsid w:val="00EE335C"/>
    <w:rsid w:val="00EE452B"/>
    <w:rsid w:val="00EE48C1"/>
    <w:rsid w:val="00EE5871"/>
    <w:rsid w:val="00EE599C"/>
    <w:rsid w:val="00EE5B5F"/>
    <w:rsid w:val="00EE5F5A"/>
    <w:rsid w:val="00EE6049"/>
    <w:rsid w:val="00EF1C58"/>
    <w:rsid w:val="00EF1E23"/>
    <w:rsid w:val="00EF214E"/>
    <w:rsid w:val="00EF31F0"/>
    <w:rsid w:val="00EF44A8"/>
    <w:rsid w:val="00EF4902"/>
    <w:rsid w:val="00EF4FAC"/>
    <w:rsid w:val="00EF5672"/>
    <w:rsid w:val="00EF591A"/>
    <w:rsid w:val="00EF6863"/>
    <w:rsid w:val="00EF6E99"/>
    <w:rsid w:val="00EF6F30"/>
    <w:rsid w:val="00F00A4A"/>
    <w:rsid w:val="00F00C6B"/>
    <w:rsid w:val="00F01275"/>
    <w:rsid w:val="00F0192F"/>
    <w:rsid w:val="00F0243F"/>
    <w:rsid w:val="00F037CE"/>
    <w:rsid w:val="00F041EF"/>
    <w:rsid w:val="00F056A2"/>
    <w:rsid w:val="00F05C1B"/>
    <w:rsid w:val="00F07301"/>
    <w:rsid w:val="00F0786C"/>
    <w:rsid w:val="00F115FD"/>
    <w:rsid w:val="00F124D7"/>
    <w:rsid w:val="00F12895"/>
    <w:rsid w:val="00F12FF4"/>
    <w:rsid w:val="00F13133"/>
    <w:rsid w:val="00F15BB4"/>
    <w:rsid w:val="00F15DE0"/>
    <w:rsid w:val="00F16AF3"/>
    <w:rsid w:val="00F16B60"/>
    <w:rsid w:val="00F17328"/>
    <w:rsid w:val="00F17952"/>
    <w:rsid w:val="00F210F8"/>
    <w:rsid w:val="00F2148F"/>
    <w:rsid w:val="00F21A68"/>
    <w:rsid w:val="00F2377D"/>
    <w:rsid w:val="00F23CA4"/>
    <w:rsid w:val="00F25A69"/>
    <w:rsid w:val="00F260D5"/>
    <w:rsid w:val="00F27808"/>
    <w:rsid w:val="00F27FC3"/>
    <w:rsid w:val="00F30002"/>
    <w:rsid w:val="00F3053F"/>
    <w:rsid w:val="00F3147F"/>
    <w:rsid w:val="00F315AD"/>
    <w:rsid w:val="00F316E0"/>
    <w:rsid w:val="00F31A40"/>
    <w:rsid w:val="00F32C88"/>
    <w:rsid w:val="00F32EB8"/>
    <w:rsid w:val="00F3361E"/>
    <w:rsid w:val="00F33C45"/>
    <w:rsid w:val="00F3447B"/>
    <w:rsid w:val="00F34B05"/>
    <w:rsid w:val="00F34B6D"/>
    <w:rsid w:val="00F3798C"/>
    <w:rsid w:val="00F37D62"/>
    <w:rsid w:val="00F37DC7"/>
    <w:rsid w:val="00F4020E"/>
    <w:rsid w:val="00F4121F"/>
    <w:rsid w:val="00F41BAB"/>
    <w:rsid w:val="00F4408D"/>
    <w:rsid w:val="00F44830"/>
    <w:rsid w:val="00F44EAE"/>
    <w:rsid w:val="00F4508D"/>
    <w:rsid w:val="00F45310"/>
    <w:rsid w:val="00F45463"/>
    <w:rsid w:val="00F46A89"/>
    <w:rsid w:val="00F47218"/>
    <w:rsid w:val="00F4754C"/>
    <w:rsid w:val="00F475B0"/>
    <w:rsid w:val="00F47AB6"/>
    <w:rsid w:val="00F50007"/>
    <w:rsid w:val="00F5129C"/>
    <w:rsid w:val="00F51C74"/>
    <w:rsid w:val="00F52881"/>
    <w:rsid w:val="00F52BA6"/>
    <w:rsid w:val="00F52EE1"/>
    <w:rsid w:val="00F54C55"/>
    <w:rsid w:val="00F5562B"/>
    <w:rsid w:val="00F55DA0"/>
    <w:rsid w:val="00F56AA0"/>
    <w:rsid w:val="00F56B27"/>
    <w:rsid w:val="00F56DE3"/>
    <w:rsid w:val="00F6084F"/>
    <w:rsid w:val="00F608B0"/>
    <w:rsid w:val="00F60B70"/>
    <w:rsid w:val="00F61481"/>
    <w:rsid w:val="00F6304D"/>
    <w:rsid w:val="00F6306A"/>
    <w:rsid w:val="00F6387D"/>
    <w:rsid w:val="00F652C8"/>
    <w:rsid w:val="00F65722"/>
    <w:rsid w:val="00F65A97"/>
    <w:rsid w:val="00F65DEF"/>
    <w:rsid w:val="00F66801"/>
    <w:rsid w:val="00F668E8"/>
    <w:rsid w:val="00F66A0C"/>
    <w:rsid w:val="00F70618"/>
    <w:rsid w:val="00F70EB6"/>
    <w:rsid w:val="00F71A15"/>
    <w:rsid w:val="00F724E9"/>
    <w:rsid w:val="00F7257F"/>
    <w:rsid w:val="00F72689"/>
    <w:rsid w:val="00F72AA3"/>
    <w:rsid w:val="00F735CE"/>
    <w:rsid w:val="00F74468"/>
    <w:rsid w:val="00F747E5"/>
    <w:rsid w:val="00F75E35"/>
    <w:rsid w:val="00F776B1"/>
    <w:rsid w:val="00F8100D"/>
    <w:rsid w:val="00F811D2"/>
    <w:rsid w:val="00F826A7"/>
    <w:rsid w:val="00F82CAE"/>
    <w:rsid w:val="00F8370B"/>
    <w:rsid w:val="00F83B42"/>
    <w:rsid w:val="00F83D8A"/>
    <w:rsid w:val="00F849FB"/>
    <w:rsid w:val="00F8578E"/>
    <w:rsid w:val="00F86B98"/>
    <w:rsid w:val="00F87059"/>
    <w:rsid w:val="00F875BC"/>
    <w:rsid w:val="00F90DD5"/>
    <w:rsid w:val="00F9143E"/>
    <w:rsid w:val="00F914CD"/>
    <w:rsid w:val="00F9250B"/>
    <w:rsid w:val="00F933A5"/>
    <w:rsid w:val="00F94637"/>
    <w:rsid w:val="00F948FB"/>
    <w:rsid w:val="00F96B2B"/>
    <w:rsid w:val="00F96CBC"/>
    <w:rsid w:val="00F96CDE"/>
    <w:rsid w:val="00FA1065"/>
    <w:rsid w:val="00FA2807"/>
    <w:rsid w:val="00FA281F"/>
    <w:rsid w:val="00FA2BC7"/>
    <w:rsid w:val="00FA35E4"/>
    <w:rsid w:val="00FA42D4"/>
    <w:rsid w:val="00FA4331"/>
    <w:rsid w:val="00FA4881"/>
    <w:rsid w:val="00FA501D"/>
    <w:rsid w:val="00FA5AF5"/>
    <w:rsid w:val="00FA5BDD"/>
    <w:rsid w:val="00FA5FD9"/>
    <w:rsid w:val="00FA638A"/>
    <w:rsid w:val="00FA6666"/>
    <w:rsid w:val="00FA66CF"/>
    <w:rsid w:val="00FB0407"/>
    <w:rsid w:val="00FB0942"/>
    <w:rsid w:val="00FB1B2A"/>
    <w:rsid w:val="00FB2950"/>
    <w:rsid w:val="00FB3420"/>
    <w:rsid w:val="00FB3814"/>
    <w:rsid w:val="00FB3AB6"/>
    <w:rsid w:val="00FB4006"/>
    <w:rsid w:val="00FB4072"/>
    <w:rsid w:val="00FB4FE8"/>
    <w:rsid w:val="00FB5BB7"/>
    <w:rsid w:val="00FB6219"/>
    <w:rsid w:val="00FB7E54"/>
    <w:rsid w:val="00FC0119"/>
    <w:rsid w:val="00FC03FC"/>
    <w:rsid w:val="00FC1815"/>
    <w:rsid w:val="00FC2D80"/>
    <w:rsid w:val="00FC3731"/>
    <w:rsid w:val="00FC396C"/>
    <w:rsid w:val="00FC40D6"/>
    <w:rsid w:val="00FC4817"/>
    <w:rsid w:val="00FC49CE"/>
    <w:rsid w:val="00FC5098"/>
    <w:rsid w:val="00FC52A0"/>
    <w:rsid w:val="00FC52EE"/>
    <w:rsid w:val="00FC53B7"/>
    <w:rsid w:val="00FC5593"/>
    <w:rsid w:val="00FC57C5"/>
    <w:rsid w:val="00FC5F34"/>
    <w:rsid w:val="00FC620D"/>
    <w:rsid w:val="00FC6FE1"/>
    <w:rsid w:val="00FC7977"/>
    <w:rsid w:val="00FC7F34"/>
    <w:rsid w:val="00FD0C8D"/>
    <w:rsid w:val="00FD1652"/>
    <w:rsid w:val="00FD1E14"/>
    <w:rsid w:val="00FD2897"/>
    <w:rsid w:val="00FD371F"/>
    <w:rsid w:val="00FD3FEE"/>
    <w:rsid w:val="00FD60B9"/>
    <w:rsid w:val="00FD67A9"/>
    <w:rsid w:val="00FD7BFE"/>
    <w:rsid w:val="00FE2203"/>
    <w:rsid w:val="00FE2646"/>
    <w:rsid w:val="00FE331A"/>
    <w:rsid w:val="00FE4601"/>
    <w:rsid w:val="00FE5C9D"/>
    <w:rsid w:val="00FE6C53"/>
    <w:rsid w:val="00FE7287"/>
    <w:rsid w:val="00FF004D"/>
    <w:rsid w:val="00FF0429"/>
    <w:rsid w:val="00FF0B4F"/>
    <w:rsid w:val="00FF2C72"/>
    <w:rsid w:val="00FF34F1"/>
    <w:rsid w:val="00FF3D44"/>
    <w:rsid w:val="00FF41C8"/>
    <w:rsid w:val="00FF4519"/>
    <w:rsid w:val="00FF4D87"/>
    <w:rsid w:val="00FF4E58"/>
    <w:rsid w:val="00FF5B31"/>
    <w:rsid w:val="00FF66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6093204"/>
  <w15:docId w15:val="{748234B6-2717-4ECF-B74C-C15340EC8C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830A3"/>
  </w:style>
  <w:style w:type="paragraph" w:styleId="Heading1">
    <w:name w:val="heading 1"/>
    <w:basedOn w:val="Normal"/>
    <w:next w:val="Normal"/>
    <w:link w:val="Heading1Char"/>
    <w:qFormat/>
    <w:rsid w:val="0043002F"/>
    <w:pPr>
      <w:keepNext/>
      <w:outlineLvl w:val="0"/>
    </w:pPr>
    <w:rPr>
      <w:rFonts w:asciiTheme="majorHAnsi" w:eastAsiaTheme="majorEastAsia" w:hAnsiTheme="majorHAnsi" w:cstheme="majorBidi"/>
      <w:sz w:val="24"/>
      <w:szCs w:val="24"/>
    </w:rPr>
  </w:style>
  <w:style w:type="paragraph" w:styleId="Heading2">
    <w:name w:val="heading 2"/>
    <w:basedOn w:val="Normal"/>
    <w:link w:val="Heading2Char"/>
    <w:qFormat/>
    <w:rsid w:val="00845EAC"/>
    <w:pPr>
      <w:spacing w:before="100" w:beforeAutospacing="1" w:after="100" w:afterAutospacing="1" w:line="240" w:lineRule="auto"/>
      <w:outlineLvl w:val="1"/>
    </w:pPr>
    <w:rPr>
      <w:rFonts w:ascii="Times" w:hAnsi="Times"/>
      <w:b/>
      <w:bCs/>
      <w:sz w:val="36"/>
      <w:szCs w:val="36"/>
      <w:lang w:eastAsia="en-US"/>
    </w:rPr>
  </w:style>
  <w:style w:type="paragraph" w:styleId="Heading3">
    <w:name w:val="heading 3"/>
    <w:basedOn w:val="Normal"/>
    <w:next w:val="Normal"/>
    <w:link w:val="Heading3Char"/>
    <w:unhideWhenUsed/>
    <w:qFormat/>
    <w:rsid w:val="009434D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rsid w:val="00254F4B"/>
    <w:pPr>
      <w:keepNext/>
      <w:keepLines/>
      <w:spacing w:before="240" w:after="40"/>
      <w:outlineLvl w:val="3"/>
    </w:pPr>
    <w:rPr>
      <w:rFonts w:ascii="Calibri" w:eastAsia="MS Mincho" w:hAnsi="Calibri" w:cs="Calibri"/>
      <w:b/>
      <w:sz w:val="24"/>
      <w:szCs w:val="24"/>
    </w:rPr>
  </w:style>
  <w:style w:type="paragraph" w:styleId="Heading5">
    <w:name w:val="heading 5"/>
    <w:basedOn w:val="Normal"/>
    <w:next w:val="Normal"/>
    <w:link w:val="Heading5Char"/>
    <w:rsid w:val="00254F4B"/>
    <w:pPr>
      <w:keepNext/>
      <w:keepLines/>
      <w:spacing w:before="220" w:after="40"/>
      <w:outlineLvl w:val="4"/>
    </w:pPr>
    <w:rPr>
      <w:rFonts w:ascii="Calibri" w:eastAsia="MS Mincho" w:hAnsi="Calibri" w:cs="Calibri"/>
      <w:b/>
    </w:rPr>
  </w:style>
  <w:style w:type="paragraph" w:styleId="Heading6">
    <w:name w:val="heading 6"/>
    <w:basedOn w:val="Normal"/>
    <w:next w:val="Normal"/>
    <w:link w:val="Heading6Char"/>
    <w:rsid w:val="00254F4B"/>
    <w:pPr>
      <w:keepNext/>
      <w:keepLines/>
      <w:spacing w:before="200" w:after="40"/>
      <w:outlineLvl w:val="5"/>
    </w:pPr>
    <w:rPr>
      <w:rFonts w:ascii="Calibri" w:eastAsia="MS Mincho" w:hAnsi="Calibri" w:cs="Calibri"/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AE20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E201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E201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E20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E201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20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201E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6304F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DF651F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DF651F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DF651F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DF651F"/>
    <w:rPr>
      <w:rFonts w:ascii="Calibri" w:hAnsi="Calibri" w:cs="Calibri"/>
      <w:noProof/>
    </w:rPr>
  </w:style>
  <w:style w:type="paragraph" w:styleId="Header">
    <w:name w:val="header"/>
    <w:basedOn w:val="Normal"/>
    <w:link w:val="HeaderChar"/>
    <w:uiPriority w:val="99"/>
    <w:unhideWhenUsed/>
    <w:rsid w:val="00B937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37B0"/>
  </w:style>
  <w:style w:type="paragraph" w:styleId="Footer">
    <w:name w:val="footer"/>
    <w:basedOn w:val="Normal"/>
    <w:link w:val="FooterChar"/>
    <w:uiPriority w:val="99"/>
    <w:unhideWhenUsed/>
    <w:rsid w:val="00B937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37B0"/>
  </w:style>
  <w:style w:type="character" w:styleId="Hyperlink">
    <w:name w:val="Hyperlink"/>
    <w:basedOn w:val="DefaultParagraphFont"/>
    <w:uiPriority w:val="99"/>
    <w:unhideWhenUsed/>
    <w:rsid w:val="00C06581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B78EC"/>
    <w:rPr>
      <w:color w:val="800080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3330FE"/>
  </w:style>
  <w:style w:type="character" w:customStyle="1" w:styleId="il">
    <w:name w:val="il"/>
    <w:basedOn w:val="DefaultParagraphFont"/>
    <w:rsid w:val="003330FE"/>
  </w:style>
  <w:style w:type="paragraph" w:customStyle="1" w:styleId="paraauthor-contributions">
    <w:name w:val="paraauthor-contributions"/>
    <w:basedOn w:val="Normal"/>
    <w:rsid w:val="003330FE"/>
    <w:pPr>
      <w:spacing w:before="100" w:beforeAutospacing="1" w:after="100" w:afterAutospacing="1" w:line="240" w:lineRule="auto"/>
    </w:pPr>
    <w:rPr>
      <w:rFonts w:ascii="MS PGothic" w:eastAsia="MS PGothic" w:hAnsi="MS PGothic" w:cs="MS PGothic"/>
      <w:sz w:val="24"/>
      <w:szCs w:val="24"/>
    </w:rPr>
  </w:style>
  <w:style w:type="character" w:styleId="Strong">
    <w:name w:val="Strong"/>
    <w:basedOn w:val="DefaultParagraphFont"/>
    <w:uiPriority w:val="22"/>
    <w:qFormat/>
    <w:rsid w:val="003330FE"/>
    <w:rPr>
      <w:b/>
      <w:bCs/>
    </w:rPr>
  </w:style>
  <w:style w:type="paragraph" w:customStyle="1" w:styleId="para">
    <w:name w:val="para"/>
    <w:basedOn w:val="Normal"/>
    <w:rsid w:val="003330FE"/>
    <w:pPr>
      <w:spacing w:before="100" w:beforeAutospacing="1" w:after="100" w:afterAutospacing="1" w:line="240" w:lineRule="auto"/>
    </w:pPr>
    <w:rPr>
      <w:rFonts w:ascii="MS PGothic" w:eastAsia="MS PGothic" w:hAnsi="MS PGothic" w:cs="MS PGothic"/>
      <w:sz w:val="24"/>
      <w:szCs w:val="24"/>
    </w:rPr>
  </w:style>
  <w:style w:type="character" w:customStyle="1" w:styleId="interref">
    <w:name w:val="interref"/>
    <w:basedOn w:val="DefaultParagraphFont"/>
    <w:rsid w:val="00845EAC"/>
  </w:style>
  <w:style w:type="character" w:customStyle="1" w:styleId="Heading2Char">
    <w:name w:val="Heading 2 Char"/>
    <w:basedOn w:val="DefaultParagraphFont"/>
    <w:link w:val="Heading2"/>
    <w:uiPriority w:val="9"/>
    <w:rsid w:val="00845EAC"/>
    <w:rPr>
      <w:rFonts w:ascii="Times" w:hAnsi="Times"/>
      <w:b/>
      <w:bCs/>
      <w:sz w:val="36"/>
      <w:szCs w:val="3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434D7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searchword">
    <w:name w:val="searchword"/>
    <w:basedOn w:val="DefaultParagraphFont"/>
    <w:rsid w:val="009434D7"/>
  </w:style>
  <w:style w:type="character" w:customStyle="1" w:styleId="exlresultdetails">
    <w:name w:val="exlresultdetails"/>
    <w:basedOn w:val="DefaultParagraphFont"/>
    <w:rsid w:val="009434D7"/>
  </w:style>
  <w:style w:type="paragraph" w:styleId="NoSpacing">
    <w:name w:val="No Spacing"/>
    <w:uiPriority w:val="1"/>
    <w:qFormat/>
    <w:rsid w:val="00B67AD4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4D11FF"/>
    <w:rPr>
      <w:i/>
      <w:iCs/>
    </w:rPr>
  </w:style>
  <w:style w:type="paragraph" w:styleId="Revision">
    <w:name w:val="Revision"/>
    <w:hidden/>
    <w:uiPriority w:val="99"/>
    <w:semiHidden/>
    <w:rsid w:val="00D91981"/>
    <w:pPr>
      <w:spacing w:after="0" w:line="240" w:lineRule="auto"/>
    </w:pPr>
  </w:style>
  <w:style w:type="character" w:customStyle="1" w:styleId="Mention1">
    <w:name w:val="Mention1"/>
    <w:basedOn w:val="DefaultParagraphFont"/>
    <w:uiPriority w:val="99"/>
    <w:semiHidden/>
    <w:unhideWhenUsed/>
    <w:rsid w:val="0064032F"/>
    <w:rPr>
      <w:color w:val="2B579A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13096B"/>
    <w:pPr>
      <w:spacing w:before="100" w:beforeAutospacing="1" w:after="100" w:afterAutospacing="1" w:line="240" w:lineRule="auto"/>
    </w:pPr>
    <w:rPr>
      <w:rFonts w:ascii="MS PGothic" w:eastAsia="MS PGothic" w:hAnsi="MS PGothic" w:cs="MS PGothic"/>
      <w:sz w:val="24"/>
      <w:szCs w:val="24"/>
    </w:rPr>
  </w:style>
  <w:style w:type="paragraph" w:customStyle="1" w:styleId="Conflict">
    <w:name w:val="Conflict"/>
    <w:basedOn w:val="Normal"/>
    <w:uiPriority w:val="99"/>
    <w:rsid w:val="00FA1065"/>
    <w:pPr>
      <w:spacing w:before="120" w:after="0" w:line="360" w:lineRule="auto"/>
      <w:ind w:firstLine="357"/>
    </w:pPr>
    <w:rPr>
      <w:rFonts w:ascii="Times New Roman" w:eastAsia="Calibri" w:hAnsi="Times New Roman" w:cs="Times New Roman"/>
      <w:sz w:val="24"/>
      <w:szCs w:val="20"/>
      <w:lang w:eastAsia="en-US"/>
    </w:rPr>
  </w:style>
  <w:style w:type="paragraph" w:customStyle="1" w:styleId="EthicalApproval">
    <w:name w:val="EthicalApproval"/>
    <w:basedOn w:val="Normal"/>
    <w:uiPriority w:val="99"/>
    <w:rsid w:val="00FA1065"/>
    <w:pPr>
      <w:spacing w:before="120" w:after="0" w:line="360" w:lineRule="auto"/>
      <w:ind w:firstLine="357"/>
    </w:pPr>
    <w:rPr>
      <w:rFonts w:ascii="Times New Roman" w:eastAsia="Calibri" w:hAnsi="Times New Roman" w:cs="Times New Roman"/>
      <w:sz w:val="24"/>
      <w:szCs w:val="20"/>
      <w:lang w:eastAsia="en-US"/>
    </w:rPr>
  </w:style>
  <w:style w:type="paragraph" w:customStyle="1" w:styleId="Funding">
    <w:name w:val="Funding"/>
    <w:basedOn w:val="Normal"/>
    <w:uiPriority w:val="99"/>
    <w:rsid w:val="00FA1065"/>
    <w:pPr>
      <w:spacing w:before="120" w:after="0" w:line="360" w:lineRule="auto"/>
      <w:ind w:firstLine="357"/>
    </w:pPr>
    <w:rPr>
      <w:rFonts w:ascii="Times New Roman" w:eastAsia="Calibri" w:hAnsi="Times New Roman" w:cs="Times New Roman"/>
      <w:sz w:val="24"/>
      <w:szCs w:val="20"/>
      <w:lang w:eastAsia="en-US"/>
    </w:rPr>
  </w:style>
  <w:style w:type="paragraph" w:customStyle="1" w:styleId="Miscellaneous">
    <w:name w:val="Miscellaneous"/>
    <w:basedOn w:val="Normal"/>
    <w:rsid w:val="00FA1065"/>
    <w:pPr>
      <w:spacing w:before="120" w:after="60" w:line="360" w:lineRule="auto"/>
      <w:ind w:firstLine="357"/>
    </w:pPr>
    <w:rPr>
      <w:rFonts w:ascii="Times New Roman" w:eastAsia="Calibri" w:hAnsi="Times New Roman" w:cs="Times New Roman"/>
      <w:sz w:val="24"/>
      <w:szCs w:val="20"/>
      <w:lang w:eastAsia="en-US"/>
    </w:rPr>
  </w:style>
  <w:style w:type="paragraph" w:customStyle="1" w:styleId="Participators">
    <w:name w:val="Participators"/>
    <w:basedOn w:val="Normal"/>
    <w:rsid w:val="00FA1065"/>
    <w:pPr>
      <w:spacing w:before="120" w:after="0" w:line="360" w:lineRule="auto"/>
      <w:ind w:firstLine="357"/>
    </w:pPr>
    <w:rPr>
      <w:rFonts w:ascii="Times New Roman" w:eastAsia="Calibri" w:hAnsi="Times New Roman" w:cs="Times New Roman"/>
      <w:sz w:val="24"/>
      <w:szCs w:val="20"/>
      <w:lang w:eastAsia="en-US"/>
    </w:rPr>
  </w:style>
  <w:style w:type="character" w:customStyle="1" w:styleId="EndNoteBibliographyTitle0">
    <w:name w:val="EndNote Bibliography Title (文字)"/>
    <w:basedOn w:val="DefaultParagraphFont"/>
    <w:rsid w:val="002C2E82"/>
    <w:rPr>
      <w:rFonts w:ascii="Calibri" w:hAnsi="Calibri" w:cs="Calibri"/>
      <w:noProof/>
    </w:rPr>
  </w:style>
  <w:style w:type="paragraph" w:customStyle="1" w:styleId="Default">
    <w:name w:val="Default"/>
    <w:uiPriority w:val="99"/>
    <w:rsid w:val="00343574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eastAsia="en-US"/>
    </w:rPr>
  </w:style>
  <w:style w:type="table" w:styleId="TableGrid">
    <w:name w:val="Table Grid"/>
    <w:basedOn w:val="TableNormal"/>
    <w:uiPriority w:val="59"/>
    <w:rsid w:val="00343574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">
    <w:name w:val="Grid Table 1 Light1"/>
    <w:basedOn w:val="TableNormal"/>
    <w:uiPriority w:val="46"/>
    <w:rsid w:val="006F0BD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ListTable1Light1">
    <w:name w:val="List Table 1 Light1"/>
    <w:basedOn w:val="TableNormal"/>
    <w:uiPriority w:val="46"/>
    <w:rsid w:val="006F0BD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1">
    <w:name w:val="Grid Table 21"/>
    <w:basedOn w:val="TableNormal"/>
    <w:uiPriority w:val="47"/>
    <w:rsid w:val="006F0BD3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43002F"/>
    <w:rPr>
      <w:rFonts w:asciiTheme="majorHAnsi" w:eastAsiaTheme="majorEastAsia" w:hAnsiTheme="majorHAnsi" w:cstheme="majorBidi"/>
      <w:sz w:val="24"/>
      <w:szCs w:val="24"/>
    </w:rPr>
  </w:style>
  <w:style w:type="character" w:customStyle="1" w:styleId="highlight">
    <w:name w:val="highlight"/>
    <w:basedOn w:val="DefaultParagraphFont"/>
    <w:rsid w:val="0043002F"/>
  </w:style>
  <w:style w:type="character" w:customStyle="1" w:styleId="Heading4Char">
    <w:name w:val="Heading 4 Char"/>
    <w:basedOn w:val="DefaultParagraphFont"/>
    <w:link w:val="Heading4"/>
    <w:rsid w:val="00254F4B"/>
    <w:rPr>
      <w:rFonts w:ascii="Calibri" w:eastAsia="MS Mincho" w:hAnsi="Calibri" w:cs="Calibri"/>
      <w:b/>
      <w:sz w:val="24"/>
      <w:szCs w:val="24"/>
    </w:rPr>
  </w:style>
  <w:style w:type="character" w:customStyle="1" w:styleId="Heading5Char">
    <w:name w:val="Heading 5 Char"/>
    <w:basedOn w:val="DefaultParagraphFont"/>
    <w:link w:val="Heading5"/>
    <w:rsid w:val="00254F4B"/>
    <w:rPr>
      <w:rFonts w:ascii="Calibri" w:eastAsia="MS Mincho" w:hAnsi="Calibri" w:cs="Calibri"/>
      <w:b/>
    </w:rPr>
  </w:style>
  <w:style w:type="character" w:customStyle="1" w:styleId="Heading6Char">
    <w:name w:val="Heading 6 Char"/>
    <w:basedOn w:val="DefaultParagraphFont"/>
    <w:link w:val="Heading6"/>
    <w:rsid w:val="00254F4B"/>
    <w:rPr>
      <w:rFonts w:ascii="Calibri" w:eastAsia="MS Mincho" w:hAnsi="Calibri" w:cs="Calibri"/>
      <w:b/>
      <w:sz w:val="20"/>
      <w:szCs w:val="20"/>
    </w:rPr>
  </w:style>
  <w:style w:type="paragraph" w:styleId="Title">
    <w:name w:val="Title"/>
    <w:basedOn w:val="Normal"/>
    <w:next w:val="Normal"/>
    <w:link w:val="TitleChar"/>
    <w:rsid w:val="00254F4B"/>
    <w:pPr>
      <w:keepNext/>
      <w:keepLines/>
      <w:spacing w:before="480" w:after="120"/>
    </w:pPr>
    <w:rPr>
      <w:rFonts w:ascii="Calibri" w:eastAsia="MS Mincho" w:hAnsi="Calibri" w:cs="Calibri"/>
      <w:b/>
      <w:sz w:val="72"/>
      <w:szCs w:val="72"/>
    </w:rPr>
  </w:style>
  <w:style w:type="character" w:customStyle="1" w:styleId="TitleChar">
    <w:name w:val="Title Char"/>
    <w:basedOn w:val="DefaultParagraphFont"/>
    <w:link w:val="Title"/>
    <w:rsid w:val="00254F4B"/>
    <w:rPr>
      <w:rFonts w:ascii="Calibri" w:eastAsia="MS Mincho" w:hAnsi="Calibri" w:cs="Calibri"/>
      <w:b/>
      <w:sz w:val="72"/>
      <w:szCs w:val="72"/>
    </w:rPr>
  </w:style>
  <w:style w:type="paragraph" w:styleId="Subtitle">
    <w:name w:val="Subtitle"/>
    <w:basedOn w:val="Normal"/>
    <w:next w:val="Normal"/>
    <w:link w:val="SubtitleChar"/>
    <w:rsid w:val="00254F4B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SubtitleChar">
    <w:name w:val="Subtitle Char"/>
    <w:basedOn w:val="DefaultParagraphFont"/>
    <w:link w:val="Subtitle"/>
    <w:rsid w:val="00254F4B"/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cit-article-title">
    <w:name w:val="cit-article-title"/>
    <w:basedOn w:val="DefaultParagraphFont"/>
    <w:rsid w:val="00F96CBC"/>
  </w:style>
  <w:style w:type="character" w:customStyle="1" w:styleId="cit-pub-date">
    <w:name w:val="cit-pub-date"/>
    <w:basedOn w:val="DefaultParagraphFont"/>
    <w:rsid w:val="00F96CBC"/>
  </w:style>
  <w:style w:type="character" w:customStyle="1" w:styleId="cit-vol">
    <w:name w:val="cit-vol"/>
    <w:basedOn w:val="DefaultParagraphFont"/>
    <w:rsid w:val="00F96CBC"/>
  </w:style>
  <w:style w:type="character" w:customStyle="1" w:styleId="cit-fpage">
    <w:name w:val="cit-fpage"/>
    <w:basedOn w:val="DefaultParagraphFont"/>
    <w:rsid w:val="00F96CBC"/>
  </w:style>
  <w:style w:type="character" w:customStyle="1" w:styleId="cit-lpage">
    <w:name w:val="cit-lpage"/>
    <w:basedOn w:val="DefaultParagraphFont"/>
    <w:rsid w:val="00F96CBC"/>
  </w:style>
  <w:style w:type="character" w:customStyle="1" w:styleId="ref-title">
    <w:name w:val="ref-title"/>
    <w:basedOn w:val="DefaultParagraphFont"/>
    <w:rsid w:val="0076591C"/>
  </w:style>
  <w:style w:type="character" w:customStyle="1" w:styleId="ref-journal">
    <w:name w:val="ref-journal"/>
    <w:basedOn w:val="DefaultParagraphFont"/>
    <w:rsid w:val="0076591C"/>
  </w:style>
  <w:style w:type="character" w:customStyle="1" w:styleId="ref-vol">
    <w:name w:val="ref-vol"/>
    <w:basedOn w:val="DefaultParagraphFont"/>
    <w:rsid w:val="0076591C"/>
  </w:style>
  <w:style w:type="paragraph" w:styleId="Bibliography">
    <w:name w:val="Bibliography"/>
    <w:basedOn w:val="Normal"/>
    <w:next w:val="Normal"/>
    <w:uiPriority w:val="37"/>
    <w:unhideWhenUsed/>
    <w:rsid w:val="006562E7"/>
    <w:pPr>
      <w:tabs>
        <w:tab w:val="left" w:pos="504"/>
      </w:tabs>
      <w:spacing w:after="240" w:line="240" w:lineRule="auto"/>
      <w:ind w:left="504" w:hanging="504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C36F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C36F3"/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812ED"/>
    <w:rPr>
      <w:color w:val="808080"/>
      <w:shd w:val="clear" w:color="auto" w:fill="E6E6E6"/>
    </w:rPr>
  </w:style>
  <w:style w:type="character" w:customStyle="1" w:styleId="1">
    <w:name w:val="未解決のメンション1"/>
    <w:basedOn w:val="DefaultParagraphFont"/>
    <w:uiPriority w:val="99"/>
    <w:semiHidden/>
    <w:unhideWhenUsed/>
    <w:rsid w:val="00097CD9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DD40C6"/>
    <w:rPr>
      <w:color w:val="808080"/>
    </w:rPr>
  </w:style>
  <w:style w:type="character" w:customStyle="1" w:styleId="None">
    <w:name w:val="None"/>
    <w:rsid w:val="00F15DE0"/>
  </w:style>
  <w:style w:type="table" w:customStyle="1" w:styleId="GridTable2-Accent51">
    <w:name w:val="Grid Table 2 - Accent 51"/>
    <w:basedOn w:val="TableNormal"/>
    <w:uiPriority w:val="47"/>
    <w:rsid w:val="00C673A2"/>
    <w:pPr>
      <w:spacing w:after="0" w:line="240" w:lineRule="auto"/>
    </w:pPr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customStyle="1" w:styleId="2">
    <w:name w:val="未解決のメンション2"/>
    <w:basedOn w:val="DefaultParagraphFont"/>
    <w:uiPriority w:val="99"/>
    <w:semiHidden/>
    <w:unhideWhenUsed/>
    <w:rsid w:val="00721A16"/>
    <w:rPr>
      <w:color w:val="605E5C"/>
      <w:shd w:val="clear" w:color="auto" w:fill="E1DFDD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CD069A"/>
  </w:style>
  <w:style w:type="character" w:customStyle="1" w:styleId="DateChar">
    <w:name w:val="Date Char"/>
    <w:basedOn w:val="DefaultParagraphFont"/>
    <w:link w:val="Date"/>
    <w:uiPriority w:val="99"/>
    <w:semiHidden/>
    <w:rsid w:val="00CD069A"/>
  </w:style>
  <w:style w:type="paragraph" w:customStyle="1" w:styleId="f-body">
    <w:name w:val="f-body"/>
    <w:basedOn w:val="Normal"/>
    <w:rsid w:val="00FF3D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rintanswer">
    <w:name w:val="printanswer"/>
    <w:basedOn w:val="DefaultParagraphFont"/>
    <w:rsid w:val="002D022E"/>
  </w:style>
  <w:style w:type="table" w:styleId="GridTable2-Accent5">
    <w:name w:val="Grid Table 2 Accent 5"/>
    <w:basedOn w:val="TableNormal"/>
    <w:uiPriority w:val="47"/>
    <w:rsid w:val="00361A67"/>
    <w:pPr>
      <w:spacing w:after="0" w:line="240" w:lineRule="auto"/>
    </w:pPr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customStyle="1" w:styleId="3">
    <w:name w:val="未解決のメンション3"/>
    <w:basedOn w:val="DefaultParagraphFont"/>
    <w:uiPriority w:val="99"/>
    <w:semiHidden/>
    <w:unhideWhenUsed/>
    <w:rsid w:val="00F56B27"/>
    <w:rPr>
      <w:color w:val="605E5C"/>
      <w:shd w:val="clear" w:color="auto" w:fill="E1DFDD"/>
    </w:rPr>
  </w:style>
  <w:style w:type="table" w:customStyle="1" w:styleId="GridTable2-Accent52">
    <w:name w:val="Grid Table 2 - Accent 52"/>
    <w:basedOn w:val="TableNormal"/>
    <w:uiPriority w:val="47"/>
    <w:rsid w:val="0041136B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6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9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73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46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46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0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82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0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76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93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03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51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4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3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9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25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25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38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2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8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0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9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8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1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66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1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8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26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1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6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1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9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95994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28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855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6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3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2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9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4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58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9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62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93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3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3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5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6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8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6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2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69099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28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9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2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1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1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3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0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9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8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4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15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2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4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3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67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1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68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3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4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8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3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9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7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2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8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5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8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66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83230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1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970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4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60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75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06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0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6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504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4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43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2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69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3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30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9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59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3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1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1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4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8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9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1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5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18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7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9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7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44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66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8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7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14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9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8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45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24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5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0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3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2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25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6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4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86A38B-070C-4987-867E-322BC534A6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4</TotalTime>
  <Pages>1</Pages>
  <Words>56</Words>
  <Characters>324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imold, Kim Eva</dc:creator>
  <cp:keywords/>
  <dc:description/>
  <cp:lastModifiedBy>Kouke Inoue</cp:lastModifiedBy>
  <cp:revision>52</cp:revision>
  <cp:lastPrinted>2019-09-19T00:19:00Z</cp:lastPrinted>
  <dcterms:created xsi:type="dcterms:W3CDTF">2020-04-23T21:35:00Z</dcterms:created>
  <dcterms:modified xsi:type="dcterms:W3CDTF">2021-05-07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7"&gt;&lt;session id="6NDyKcgw"/&gt;&lt;style id="http://www.zotero.org/styles/annals-of-internal-medicine" hasBibliography="1" bibliographyStyleHasBeenSet="1"/&gt;&lt;prefs&gt;&lt;pref name="fieldType" value="Field"/&gt;&lt;pref name="delay</vt:lpwstr>
  </property>
  <property fmtid="{D5CDD505-2E9C-101B-9397-08002B2CF9AE}" pid="3" name="ZOTERO_PREF_2">
    <vt:lpwstr>CitationUpdates" value="true"/&gt;&lt;pref name="dontAskDelayCitationUpdates" value="true"/&gt;&lt;/prefs&gt;&lt;/data&gt;</vt:lpwstr>
  </property>
</Properties>
</file>